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Pr="00471F37" w:rsidR="00DC4E63" w:rsidRDefault="00587D07" w14:paraId="071B4089" w14:textId="1D3747A8">
      <w:pPr>
        <w:tabs>
          <w:tab w:val="left" w:pos="7258"/>
        </w:tabs>
        <w:spacing w:before="34"/>
        <w:ind w:left="186"/>
        <w:rPr>
          <w:rFonts w:ascii="Calibri" w:hAnsi="Calibri" w:eastAsia="Calibri" w:cs="Calibri"/>
        </w:rPr>
      </w:pPr>
      <w:r w:rsidRPr="71A1E180" w:rsidR="62821253">
        <w:rPr>
          <w:rFonts w:ascii="Calibri" w:hAnsi="Calibri" w:eastAsia="Calibri" w:cs="Calibri"/>
          <w:sz w:val="28"/>
          <w:szCs w:val="28"/>
        </w:rPr>
        <w:t>P</w:t>
      </w:r>
      <w:r w:rsidRPr="71A1E180" w:rsidR="00587D07">
        <w:rPr>
          <w:rFonts w:ascii="Calibri" w:hAnsi="Calibri" w:eastAsia="Calibri" w:cs="Calibri"/>
          <w:sz w:val="28"/>
          <w:szCs w:val="28"/>
        </w:rPr>
        <w:t>reenu</w:t>
      </w:r>
      <w:r w:rsidRPr="71A1E180" w:rsidR="00587D07">
        <w:rPr>
          <w:rFonts w:ascii="Calibri" w:hAnsi="Calibri" w:eastAsia="Calibri" w:cs="Calibri"/>
          <w:sz w:val="28"/>
          <w:szCs w:val="28"/>
        </w:rPr>
        <w:t xml:space="preserve"> Ann </w:t>
      </w:r>
      <w:r w:rsidRPr="71A1E180" w:rsidR="00587D07">
        <w:rPr>
          <w:rFonts w:ascii="Calibri" w:hAnsi="Calibri" w:eastAsia="Calibri" w:cs="Calibri"/>
          <w:sz w:val="28"/>
          <w:szCs w:val="28"/>
        </w:rPr>
        <w:t>Ponnachan</w:t>
      </w:r>
      <w:r>
        <w:tab/>
      </w:r>
      <w:r w:rsidRPr="71A1E180" w:rsidR="00587D07">
        <w:rPr>
          <w:rFonts w:ascii="Calibri" w:hAnsi="Calibri" w:eastAsia="Calibri" w:cs="Calibri"/>
          <w:sz w:val="28"/>
          <w:szCs w:val="28"/>
        </w:rPr>
        <w:t xml:space="preserve">               </w:t>
      </w:r>
      <w:r w:rsidRPr="71A1E180" w:rsidR="00587D07">
        <w:rPr>
          <w:rFonts w:ascii="Calibri" w:hAnsi="Calibri" w:eastAsia="Calibri" w:cs="Calibri"/>
        </w:rPr>
        <w:t xml:space="preserve">Email: </w:t>
      </w:r>
      <w:hyperlink r:id="Ra20678342ec84fb3">
        <w:r w:rsidRPr="71A1E180" w:rsidR="00587D07">
          <w:rPr>
            <w:rFonts w:ascii="Calibri" w:hAnsi="Calibri" w:eastAsia="Calibri" w:cs="Calibri"/>
            <w:color w:val="0000FF"/>
          </w:rPr>
          <w:t>preenu91@gmail.com</w:t>
        </w:r>
      </w:hyperlink>
    </w:p>
    <w:p w:rsidR="00DC4E63" w:rsidRDefault="00587D07" w14:paraId="3B878C08" w14:textId="77777777">
      <w:pPr>
        <w:spacing w:before="14"/>
        <w:ind w:right="449"/>
        <w:jc w:val="right"/>
        <w:rPr>
          <w:rFonts w:ascii="Calibri" w:hAnsi="Calibri" w:eastAsia="Calibri" w:cs="Calibri"/>
          <w:i/>
        </w:rPr>
      </w:pPr>
      <w:r>
        <w:rPr>
          <w:rFonts w:ascii="Calibri" w:hAnsi="Calibri" w:eastAsia="Calibri" w:cs="Calibri"/>
        </w:rPr>
        <w:t xml:space="preserve">Mobile: </w:t>
      </w:r>
      <w:r w:rsidRPr="00552B4B">
        <w:rPr>
          <w:rFonts w:ascii="Calibri" w:hAnsi="Calibri" w:eastAsia="Calibri" w:cs="Calibri"/>
          <w:iCs/>
        </w:rPr>
        <w:t>+44(0) 7587676489</w:t>
      </w:r>
    </w:p>
    <w:p w:rsidRPr="00034AA0" w:rsidR="00DC4E63" w:rsidRDefault="00587D07" w14:paraId="5A13D497" w14:textId="77777777">
      <w:pPr>
        <w:spacing w:before="13"/>
        <w:ind w:right="411"/>
        <w:jc w:val="right"/>
        <w:rPr>
          <w:rFonts w:ascii="Calibri" w:hAnsi="Calibri" w:eastAsia="Calibri" w:cs="Calibri"/>
          <w:color w:val="0000FF"/>
        </w:rPr>
      </w:pPr>
      <w:r w:rsidRPr="4836CF33" w:rsidR="00587D07">
        <w:rPr>
          <w:rFonts w:ascii="Calibri" w:hAnsi="Calibri" w:eastAsia="Calibri" w:cs="Calibri"/>
        </w:rPr>
        <w:t xml:space="preserve">LinkedIn: </w:t>
      </w:r>
      <w:hyperlink r:id="R3c37bebd88874ee1">
        <w:r w:rsidRPr="4836CF33" w:rsidR="00587D07">
          <w:rPr>
            <w:rFonts w:ascii="Calibri" w:hAnsi="Calibri" w:eastAsia="Calibri" w:cs="Calibri"/>
            <w:color w:val="0000FF"/>
          </w:rPr>
          <w:t>www.linkedin.com/in/preenu-ann-ponnachan-70674312a</w:t>
        </w:r>
      </w:hyperlink>
    </w:p>
    <w:p w:rsidR="2413299A" w:rsidP="4836CF33" w:rsidRDefault="2413299A" w14:paraId="1A469FAA" w14:textId="099E9909">
      <w:pPr>
        <w:spacing w:before="13"/>
        <w:ind w:right="411"/>
        <w:jc w:val="right"/>
        <w:rPr>
          <w:rFonts w:ascii="Calibri" w:hAnsi="Calibri" w:eastAsia="Calibri" w:cs="Calibri"/>
          <w:color w:val="0000FF"/>
        </w:rPr>
      </w:pPr>
      <w:r w:rsidRPr="68CAD95C" w:rsidR="627CA91A">
        <w:rPr>
          <w:rFonts w:ascii="Calibri" w:hAnsi="Calibri" w:eastAsia="Calibri" w:cs="Calibri"/>
          <w:color w:val="auto"/>
          <w:sz w:val="22"/>
          <w:szCs w:val="22"/>
          <w:lang w:eastAsia="en-IN" w:bidi="ar-SA"/>
        </w:rPr>
        <w:t xml:space="preserve">  </w:t>
      </w:r>
      <w:r>
        <w:tab/>
      </w:r>
      <w:r>
        <w:tab/>
      </w:r>
      <w:r w:rsidRPr="68CAD95C" w:rsidR="6A8AB9DC">
        <w:rPr>
          <w:rFonts w:ascii="Calibri" w:hAnsi="Calibri" w:eastAsia="Calibri" w:cs="Calibri"/>
          <w:color w:val="auto"/>
          <w:sz w:val="22"/>
          <w:szCs w:val="22"/>
          <w:lang w:eastAsia="en-IN" w:bidi="ar-SA"/>
        </w:rPr>
        <w:t>Based in the UK</w:t>
      </w:r>
      <w:r w:rsidRPr="68CAD95C" w:rsidR="6A8AB9DC">
        <w:rPr>
          <w:rFonts w:ascii="Calibri" w:hAnsi="Calibri" w:eastAsia="Calibri" w:cs="Calibri"/>
          <w:color w:val="auto"/>
          <w:sz w:val="22"/>
          <w:szCs w:val="22"/>
          <w:lang w:eastAsia="en-IN" w:bidi="ar-SA"/>
        </w:rPr>
        <w:t xml:space="preserve">| No sponsorship </w:t>
      </w:r>
      <w:r w:rsidRPr="68CAD95C" w:rsidR="6A8AB9DC">
        <w:rPr>
          <w:rFonts w:ascii="Calibri" w:hAnsi="Calibri" w:eastAsia="Calibri" w:cs="Calibri"/>
          <w:color w:val="auto"/>
          <w:sz w:val="22"/>
          <w:szCs w:val="22"/>
          <w:lang w:eastAsia="en-IN" w:bidi="ar-SA"/>
        </w:rPr>
        <w:t>required</w:t>
      </w:r>
      <w:r w:rsidRPr="68CAD95C" w:rsidR="11CD10EC">
        <w:rPr>
          <w:rFonts w:ascii="Calibri" w:hAnsi="Calibri" w:eastAsia="Calibri" w:cs="Calibri"/>
          <w:color w:val="auto"/>
          <w:sz w:val="22"/>
          <w:szCs w:val="22"/>
          <w:lang w:eastAsia="en-IN" w:bidi="ar-SA"/>
        </w:rPr>
        <w:t xml:space="preserve"> (</w:t>
      </w:r>
      <w:r w:rsidRPr="68CAD95C" w:rsidR="11CD10EC">
        <w:rPr>
          <w:rFonts w:ascii="Calibri" w:hAnsi="Calibri" w:eastAsia="Calibri" w:cs="Calibri"/>
          <w:color w:val="auto"/>
          <w:sz w:val="22"/>
          <w:szCs w:val="22"/>
          <w:lang w:eastAsia="en-IN" w:bidi="ar-SA"/>
        </w:rPr>
        <w:t>Dependant</w:t>
      </w:r>
      <w:r w:rsidRPr="68CAD95C" w:rsidR="11CD10EC">
        <w:rPr>
          <w:rFonts w:ascii="Calibri" w:hAnsi="Calibri" w:eastAsia="Calibri" w:cs="Calibri"/>
          <w:color w:val="auto"/>
          <w:sz w:val="22"/>
          <w:szCs w:val="22"/>
          <w:lang w:eastAsia="en-IN" w:bidi="ar-SA"/>
        </w:rPr>
        <w:t xml:space="preserve"> Visa)</w:t>
      </w:r>
    </w:p>
    <w:p w:rsidR="4836CF33" w:rsidP="4836CF33" w:rsidRDefault="4836CF33" w14:paraId="46EECAAF" w14:textId="6791A35C">
      <w:pPr>
        <w:spacing w:before="13"/>
        <w:ind w:right="411"/>
        <w:jc w:val="right"/>
        <w:rPr>
          <w:rFonts w:ascii="Calibri" w:hAnsi="Calibri" w:eastAsia="Calibri" w:cs="Calibri"/>
          <w:color w:val="0000FF"/>
        </w:rPr>
      </w:pPr>
    </w:p>
    <w:p w:rsidR="4836CF33" w:rsidP="4836CF33" w:rsidRDefault="4836CF33" w14:paraId="2214F104" w14:textId="00A0FBF3">
      <w:pPr>
        <w:spacing w:before="13"/>
        <w:ind w:right="411"/>
        <w:jc w:val="right"/>
        <w:rPr>
          <w:rFonts w:ascii="Calibri" w:hAnsi="Calibri" w:eastAsia="Calibri" w:cs="Calibri"/>
          <w:color w:val="0000FF"/>
        </w:rPr>
      </w:pPr>
    </w:p>
    <w:p w:rsidR="00DC4E63" w:rsidRDefault="00DC4E63" w14:paraId="45CF7BD9" w14:textId="277DC832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rFonts w:ascii="Calibri" w:hAnsi="Calibri" w:eastAsia="Calibri" w:cs="Calibri"/>
          <w:color w:val="000000"/>
          <w:sz w:val="10"/>
          <w:szCs w:val="10"/>
        </w:rPr>
      </w:pPr>
    </w:p>
    <w:p w:rsidRPr="00471F37" w:rsidR="00AE7D59" w:rsidRDefault="00AE7D59" w14:paraId="1F75DF09" w14:textId="77777777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rFonts w:ascii="Calibri" w:hAnsi="Calibri" w:eastAsia="Calibri" w:cs="Calibri"/>
          <w:color w:val="000000"/>
          <w:sz w:val="10"/>
          <w:szCs w:val="10"/>
        </w:rPr>
      </w:pPr>
    </w:p>
    <w:p w:rsidR="00DC4E63" w:rsidP="4D942B7F" w:rsidRDefault="00AE7D59" w14:paraId="43CF0940" w14:textId="6D992718">
      <w:pPr>
        <w:pStyle w:val="Heading1"/>
        <w:spacing w:before="54"/>
        <w:rPr>
          <w:rFonts w:ascii="Calibri" w:hAnsi="Calibri" w:eastAsia="Calibri" w:cs="Calibri"/>
          <w:u w:val="single"/>
        </w:rPr>
      </w:pPr>
      <w:r w:rsidRPr="4D942B7F" w:rsidR="00587D07">
        <w:rPr>
          <w:rFonts w:ascii="Calibri" w:hAnsi="Calibri" w:eastAsia="Calibri" w:cs="Calibri"/>
          <w:u w:val="single"/>
        </w:rPr>
        <w:t>PROFESSIONAL SUMMARY</w:t>
      </w:r>
    </w:p>
    <w:p w:rsidR="7D4DC752" w:rsidP="7D4DC752" w:rsidRDefault="7D4DC752" w14:paraId="7AA93C12" w14:textId="43C08DA6">
      <w:pPr>
        <w:pStyle w:val="Heading1"/>
        <w:spacing w:before="54"/>
        <w:rPr>
          <w:rFonts w:ascii="Calibri" w:hAnsi="Calibri" w:eastAsia="Calibri" w:cs="Calibri"/>
        </w:rPr>
      </w:pPr>
    </w:p>
    <w:p w:rsidR="70702D1E" w:rsidP="68CAD95C" w:rsidRDefault="70702D1E" w14:paraId="4543FFBE" w14:textId="73F67C45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56"/>
        <w:ind w:left="186"/>
        <w:jc w:val="both"/>
      </w:pPr>
      <w:r w:rsidRPr="68CAD95C" w:rsidR="59290931">
        <w:rPr>
          <w:rFonts w:ascii="Calibri" w:hAnsi="Calibri" w:eastAsia="Calibri" w:cs="Calibri"/>
          <w:noProof w:val="0"/>
          <w:sz w:val="22"/>
          <w:szCs w:val="22"/>
          <w:lang w:val="en-US"/>
        </w:rPr>
        <w:t>Embedded Software Engineer with 3+ years of experience in C and 1 year in C++ (Qt), specializing in embedded systems development across STM32 and Linux platforms. Skilled in RTOS (</w:t>
      </w:r>
      <w:r w:rsidRPr="68CAD95C" w:rsidR="59290931">
        <w:rPr>
          <w:rFonts w:ascii="Calibri" w:hAnsi="Calibri" w:eastAsia="Calibri" w:cs="Calibri"/>
          <w:noProof w:val="0"/>
          <w:sz w:val="22"/>
          <w:szCs w:val="22"/>
          <w:lang w:val="en-US"/>
        </w:rPr>
        <w:t>FreeRTOS</w:t>
      </w:r>
      <w:r w:rsidRPr="68CAD95C" w:rsidR="5929093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), driver development, hardware interface protocols (SPI, I2C, UART), multithreading, IPC, and </w:t>
      </w:r>
      <w:r w:rsidRPr="68CAD95C" w:rsidR="59290931">
        <w:rPr>
          <w:rFonts w:ascii="Calibri" w:hAnsi="Calibri" w:eastAsia="Calibri" w:cs="Calibri"/>
          <w:noProof w:val="0"/>
          <w:sz w:val="22"/>
          <w:szCs w:val="22"/>
          <w:lang w:val="en-US"/>
        </w:rPr>
        <w:t>Makefile</w:t>
      </w:r>
      <w:r w:rsidRPr="68CAD95C" w:rsidR="5929093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-based build systems. Hands-on experience with DACs, button interfacing, GPIO, and serial tools like Tera Term. Actively upskilling in Modern C++. Seeking </w:t>
      </w:r>
      <w:r w:rsidRPr="68CAD95C" w:rsidR="5A14E1B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remote and hybrid </w:t>
      </w:r>
      <w:r w:rsidRPr="68CAD95C" w:rsidR="59290931">
        <w:rPr>
          <w:rFonts w:ascii="Calibri" w:hAnsi="Calibri" w:eastAsia="Calibri" w:cs="Calibri"/>
          <w:noProof w:val="0"/>
          <w:sz w:val="22"/>
          <w:szCs w:val="22"/>
          <w:lang w:val="en-US"/>
        </w:rPr>
        <w:t>roles focused on embedded product development and system-level programming.</w:t>
      </w:r>
    </w:p>
    <w:p w:rsidR="4D942B7F" w:rsidP="4D942B7F" w:rsidRDefault="4D942B7F" w14:paraId="4A2024D1" w14:textId="2BEBE852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56"/>
        <w:ind w:left="186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0DC4E63" w:rsidP="4D942B7F" w:rsidRDefault="00587D07" w14:paraId="59593526" w14:textId="77777777">
      <w:pPr>
        <w:spacing w:before="165"/>
        <w:ind w:left="186"/>
        <w:rPr>
          <w:rFonts w:ascii="Calibri" w:hAnsi="Calibri" w:eastAsia="Calibri" w:cs="Calibri"/>
          <w:sz w:val="24"/>
          <w:szCs w:val="24"/>
          <w:u w:val="single"/>
        </w:rPr>
      </w:pPr>
      <w:r w:rsidRPr="4D942B7F" w:rsidR="00587D07">
        <w:rPr>
          <w:rFonts w:ascii="Calibri" w:hAnsi="Calibri" w:eastAsia="Calibri" w:cs="Calibri"/>
          <w:sz w:val="24"/>
          <w:szCs w:val="24"/>
          <w:u w:val="single"/>
        </w:rPr>
        <w:t>PROGRAMMING SKILLS</w:t>
      </w:r>
    </w:p>
    <w:p w:rsidR="00DC4E63" w:rsidRDefault="00DC4E63" w14:paraId="4E58E871" w14:textId="77777777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Calibri" w:hAnsi="Calibri" w:eastAsia="Calibri" w:cs="Calibri"/>
          <w:color w:val="000000"/>
          <w:sz w:val="18"/>
          <w:szCs w:val="18"/>
        </w:rPr>
      </w:pPr>
    </w:p>
    <w:p w:rsidR="00587D07" w:rsidP="4836CF33" w:rsidRDefault="00587D07" w14:paraId="15CACAE9" w14:textId="129E77A7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</w:rPr>
      </w:pPr>
      <w:r w:rsidRPr="5CE3509E" w:rsidR="00587D07">
        <w:rPr>
          <w:rFonts w:ascii="Calibri" w:hAnsi="Calibri" w:eastAsia="Calibri" w:cs="Calibri"/>
          <w:b w:val="1"/>
          <w:bCs w:val="1"/>
        </w:rPr>
        <w:t xml:space="preserve">Languages: </w:t>
      </w:r>
      <w:r>
        <w:tab/>
      </w:r>
      <w:r>
        <w:tab/>
      </w:r>
      <w:r>
        <w:tab/>
      </w:r>
      <w:r w:rsidRPr="5CE3509E" w:rsidR="00587D07">
        <w:rPr>
          <w:rFonts w:ascii="Calibri" w:hAnsi="Calibri" w:eastAsia="Calibri" w:cs="Calibri"/>
        </w:rPr>
        <w:t>C, C++, Embedded C</w:t>
      </w:r>
      <w:r w:rsidRPr="5CE3509E" w:rsidR="00693E27">
        <w:rPr>
          <w:rFonts w:ascii="Calibri" w:hAnsi="Calibri" w:eastAsia="Calibri" w:cs="Calibri"/>
        </w:rPr>
        <w:t xml:space="preserve">, </w:t>
      </w:r>
      <w:r w:rsidRPr="5CE3509E" w:rsidR="06F4F803">
        <w:rPr>
          <w:rFonts w:ascii="Calibri" w:hAnsi="Calibri" w:eastAsia="Calibri" w:cs="Calibri"/>
        </w:rPr>
        <w:t>Python</w:t>
      </w:r>
    </w:p>
    <w:p w:rsidR="2FF60FAD" w:rsidP="4836CF33" w:rsidRDefault="2FF60FAD" w14:paraId="46411D70" w14:textId="558CAE76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</w:rPr>
      </w:pPr>
      <w:r w:rsidRPr="7D4DC752" w:rsidR="2FF60FAD">
        <w:rPr>
          <w:rFonts w:ascii="Calibri" w:hAnsi="Calibri" w:eastAsia="Calibri" w:cs="Calibri"/>
          <w:b w:val="1"/>
          <w:bCs w:val="1"/>
        </w:rPr>
        <w:t xml:space="preserve">Frameworks &amp; </w:t>
      </w:r>
      <w:r w:rsidRPr="7D4DC752" w:rsidR="0B4B4454">
        <w:rPr>
          <w:rFonts w:ascii="Calibri" w:hAnsi="Calibri" w:eastAsia="Calibri" w:cs="Calibri"/>
          <w:b w:val="1"/>
          <w:bCs w:val="1"/>
        </w:rPr>
        <w:t xml:space="preserve">APIs: </w:t>
      </w:r>
      <w:r w:rsidRPr="7D4DC752" w:rsidR="2FF60FAD">
        <w:rPr>
          <w:rFonts w:ascii="Calibri" w:hAnsi="Calibri" w:eastAsia="Calibri" w:cs="Calibri"/>
        </w:rPr>
        <w:t xml:space="preserve">    </w:t>
      </w:r>
      <w:r>
        <w:tab/>
      </w:r>
      <w:r w:rsidRPr="7D4DC752" w:rsidR="2FF60FAD">
        <w:rPr>
          <w:rFonts w:ascii="Calibri" w:hAnsi="Calibri" w:eastAsia="Calibri" w:cs="Calibri"/>
        </w:rPr>
        <w:t xml:space="preserve">Qt (GUI, signals/slots), IPC (pipes, shared memory, semaphores), </w:t>
      </w:r>
    </w:p>
    <w:p w:rsidR="53CCC5A5" w:rsidP="4836CF33" w:rsidRDefault="53CCC5A5" w14:paraId="76C7B7BC" w14:textId="0A2944A4">
      <w:pPr>
        <w:pStyle w:val="ListParagraph"/>
        <w:spacing w:before="56"/>
        <w:ind w:left="906" w:right="1392" w:hanging="0" w:firstLine="720"/>
        <w:rPr>
          <w:rFonts w:ascii="Calibri" w:hAnsi="Calibri" w:eastAsia="Calibri" w:cs="Calibri"/>
        </w:rPr>
      </w:pPr>
      <w:r w:rsidRPr="4836CF33" w:rsidR="53CCC5A5">
        <w:rPr>
          <w:rFonts w:ascii="Calibri" w:hAnsi="Calibri" w:eastAsia="Calibri" w:cs="Calibri"/>
        </w:rPr>
        <w:t xml:space="preserve"> </w:t>
      </w:r>
      <w:r>
        <w:tab/>
      </w:r>
      <w:r>
        <w:tab/>
      </w:r>
      <w:r>
        <w:tab/>
      </w:r>
      <w:r>
        <w:tab/>
      </w:r>
      <w:r w:rsidRPr="4836CF33" w:rsidR="2FF60FAD">
        <w:rPr>
          <w:rFonts w:ascii="Calibri" w:hAnsi="Calibri" w:eastAsia="Calibri" w:cs="Calibri"/>
        </w:rPr>
        <w:t>multithreading</w:t>
      </w:r>
    </w:p>
    <w:p w:rsidR="554E55DE" w:rsidP="4836CF33" w:rsidRDefault="554E55DE" w14:paraId="1B9C0750" w14:textId="1EE8F449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</w:rPr>
      </w:pPr>
      <w:r w:rsidRPr="5CE3509E" w:rsidR="554E55DE">
        <w:rPr>
          <w:rFonts w:ascii="Calibri" w:hAnsi="Calibri" w:eastAsia="Calibri" w:cs="Calibri"/>
          <w:b w:val="1"/>
          <w:bCs w:val="1"/>
        </w:rPr>
        <w:t xml:space="preserve">Platforms &amp; OS: </w:t>
      </w:r>
      <w:r>
        <w:tab/>
      </w:r>
      <w:r>
        <w:tab/>
      </w:r>
      <w:r w:rsidRPr="5CE3509E" w:rsidR="554E55DE">
        <w:rPr>
          <w:rFonts w:ascii="Calibri" w:hAnsi="Calibri" w:eastAsia="Calibri" w:cs="Calibri"/>
        </w:rPr>
        <w:t xml:space="preserve">STM32, </w:t>
      </w:r>
      <w:r w:rsidRPr="5CE3509E" w:rsidR="554E55DE">
        <w:rPr>
          <w:rFonts w:ascii="Calibri" w:hAnsi="Calibri" w:eastAsia="Calibri" w:cs="Calibri"/>
        </w:rPr>
        <w:t>FreeRTOS</w:t>
      </w:r>
      <w:r w:rsidRPr="5CE3509E" w:rsidR="554E55DE">
        <w:rPr>
          <w:rFonts w:ascii="Calibri" w:hAnsi="Calibri" w:eastAsia="Calibri" w:cs="Calibri"/>
        </w:rPr>
        <w:t>, Linux</w:t>
      </w:r>
    </w:p>
    <w:p w:rsidR="4C4A31DF" w:rsidP="4BFB63A8" w:rsidRDefault="4C4A31DF" w14:paraId="072E121C" w14:textId="6B25CB9D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</w:rPr>
      </w:pPr>
      <w:r w:rsidRPr="4BFB63A8" w:rsidR="00587D07">
        <w:rPr>
          <w:rFonts w:ascii="Calibri" w:hAnsi="Calibri" w:eastAsia="Calibri" w:cs="Calibri"/>
          <w:b w:val="1"/>
          <w:bCs w:val="1"/>
        </w:rPr>
        <w:t>Tools:</w:t>
      </w:r>
      <w:r w:rsidRPr="4BFB63A8" w:rsidR="00034AA0">
        <w:rPr>
          <w:rFonts w:ascii="Calibri" w:hAnsi="Calibri" w:eastAsia="Calibri" w:cs="Calibri"/>
          <w:b w:val="1"/>
          <w:bCs w:val="1"/>
        </w:rPr>
        <w:t xml:space="preserve">     </w:t>
      </w:r>
      <w:r w:rsidRPr="4BFB63A8" w:rsidR="00587D07">
        <w:rPr>
          <w:rFonts w:ascii="Calibri" w:hAnsi="Calibri" w:eastAsia="Calibri" w:cs="Calibri"/>
          <w:b w:val="1"/>
          <w:bCs w:val="1"/>
        </w:rPr>
        <w:t xml:space="preserve"> </w:t>
      </w:r>
      <w:r w:rsidRPr="4BFB63A8" w:rsidR="00CA62BD">
        <w:rPr>
          <w:rFonts w:ascii="Calibri" w:hAnsi="Calibri" w:eastAsia="Calibri" w:cs="Calibri"/>
          <w:b w:val="1"/>
          <w:bCs w:val="1"/>
        </w:rPr>
        <w:t xml:space="preserve">          </w:t>
      </w:r>
      <w:r>
        <w:tab/>
      </w:r>
      <w:r>
        <w:tab/>
      </w:r>
      <w:r w:rsidRPr="4BFB63A8" w:rsidR="61343920">
        <w:rPr>
          <w:rFonts w:ascii="Calibri" w:hAnsi="Calibri" w:eastAsia="Calibri" w:cs="Calibri"/>
        </w:rPr>
        <w:t>Git, SVN, Bitbucket, Jira,</w:t>
      </w:r>
      <w:r w:rsidRPr="4BFB63A8" w:rsidR="7D921E5F">
        <w:rPr>
          <w:rFonts w:ascii="Calibri" w:hAnsi="Calibri" w:eastAsia="Calibri" w:cs="Calibri"/>
        </w:rPr>
        <w:t xml:space="preserve"> Confluence,</w:t>
      </w:r>
      <w:r w:rsidRPr="4BFB63A8" w:rsidR="61343920">
        <w:rPr>
          <w:rFonts w:ascii="Calibri" w:hAnsi="Calibri" w:eastAsia="Calibri" w:cs="Calibri"/>
        </w:rPr>
        <w:t xml:space="preserve"> </w:t>
      </w:r>
      <w:r w:rsidRPr="4BFB63A8" w:rsidR="61343920">
        <w:rPr>
          <w:rFonts w:ascii="Calibri" w:hAnsi="Calibri" w:eastAsia="Calibri" w:cs="Calibri"/>
        </w:rPr>
        <w:t>cppCheck</w:t>
      </w:r>
      <w:r w:rsidRPr="4BFB63A8" w:rsidR="61343920">
        <w:rPr>
          <w:rFonts w:ascii="Calibri" w:hAnsi="Calibri" w:eastAsia="Calibri" w:cs="Calibri"/>
        </w:rPr>
        <w:t xml:space="preserve">, GDB, </w:t>
      </w:r>
      <w:r w:rsidRPr="4BFB63A8" w:rsidR="61343920">
        <w:rPr>
          <w:rFonts w:ascii="Calibri" w:hAnsi="Calibri" w:eastAsia="Calibri" w:cs="Calibri"/>
        </w:rPr>
        <w:t>Valgrind</w:t>
      </w:r>
      <w:r w:rsidRPr="4BFB63A8" w:rsidR="61343920">
        <w:rPr>
          <w:rFonts w:ascii="Calibri" w:hAnsi="Calibri" w:eastAsia="Calibri" w:cs="Calibri"/>
        </w:rPr>
        <w:t xml:space="preserve">, </w:t>
      </w:r>
      <w:r>
        <w:tab/>
      </w:r>
      <w:r>
        <w:tab/>
      </w:r>
      <w:r>
        <w:tab/>
      </w:r>
      <w:r>
        <w:tab/>
      </w:r>
      <w:r w:rsidRPr="4BFB63A8" w:rsidR="4EB1BE34">
        <w:rPr>
          <w:rFonts w:ascii="Calibri" w:hAnsi="Calibri" w:eastAsia="Calibri" w:cs="Calibri"/>
        </w:rPr>
        <w:t xml:space="preserve">               R</w:t>
      </w:r>
      <w:r w:rsidRPr="4BFB63A8" w:rsidR="61343920">
        <w:rPr>
          <w:rFonts w:ascii="Calibri" w:hAnsi="Calibri" w:eastAsia="Calibri" w:cs="Calibri"/>
        </w:rPr>
        <w:t xml:space="preserve">edmine, </w:t>
      </w:r>
      <w:r w:rsidRPr="4BFB63A8" w:rsidR="61343920">
        <w:rPr>
          <w:rFonts w:ascii="Calibri" w:hAnsi="Calibri" w:eastAsia="Calibri" w:cs="Calibri"/>
        </w:rPr>
        <w:t>TestRail</w:t>
      </w:r>
      <w:r w:rsidRPr="4BFB63A8" w:rsidR="03B7B7E5">
        <w:rPr>
          <w:rFonts w:ascii="Calibri" w:hAnsi="Calibri" w:eastAsia="Calibri" w:cs="Calibri"/>
        </w:rPr>
        <w:t>, MATLAB</w:t>
      </w:r>
    </w:p>
    <w:p w:rsidR="4402AC04" w:rsidP="34F1794F" w:rsidRDefault="4402AC04" w14:paraId="5AC5B8CA" w14:textId="1AB730B4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</w:pPr>
      <w:r w:rsidRPr="34F1794F" w:rsidR="4402AC04">
        <w:rPr>
          <w:rFonts w:ascii="Calibri" w:hAnsi="Calibri" w:eastAsia="Calibri" w:cs="Calibri"/>
          <w:b w:val="1"/>
          <w:bCs w:val="1"/>
          <w:noProof w:val="0"/>
          <w:lang w:val="en-US"/>
        </w:rPr>
        <w:t>Peripherals:</w:t>
      </w:r>
      <w:r w:rsidRPr="34F1794F" w:rsidR="4402AC04">
        <w:rPr>
          <w:noProof w:val="0"/>
          <w:lang w:val="en-US"/>
        </w:rPr>
        <w:t xml:space="preserve"> </w:t>
      </w:r>
      <w:r>
        <w:tab/>
      </w:r>
      <w:r>
        <w:tab/>
      </w:r>
      <w:r>
        <w:tab/>
      </w:r>
      <w:r w:rsidRPr="34F1794F" w:rsidR="4402AC04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SPI, I2C, UART, GPIO, DAC, Timers, ADC</w:t>
      </w:r>
    </w:p>
    <w:p w:rsidR="5C32F0BA" w:rsidP="34F1794F" w:rsidRDefault="5C32F0BA" w14:paraId="21474025" w14:textId="13A7D8EB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</w:pPr>
      <w:r w:rsidRPr="34F1794F" w:rsidR="5C32F0B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lang w:val="en-US"/>
        </w:rPr>
        <w:t>Build Systems:</w:t>
      </w:r>
      <w:r w:rsidRPr="34F1794F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 </w:t>
      </w:r>
      <w:r>
        <w:tab/>
      </w:r>
      <w:r>
        <w:tab/>
      </w:r>
      <w:r w:rsidRPr="34F1794F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Makefile, </w:t>
      </w:r>
      <w:r w:rsidRPr="34F1794F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CMake</w:t>
      </w:r>
      <w:r w:rsidRPr="34F1794F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 (learning)</w:t>
      </w:r>
    </w:p>
    <w:p w:rsidR="5B395005" w:rsidP="4836CF33" w:rsidRDefault="5B395005" w14:paraId="71C59774" w14:textId="775DCFA2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</w:rPr>
      </w:pPr>
      <w:r w:rsidRPr="4836CF33" w:rsidR="5B395005">
        <w:rPr>
          <w:rFonts w:ascii="Calibri" w:hAnsi="Calibri" w:eastAsia="Calibri" w:cs="Calibri"/>
          <w:b w:val="1"/>
          <w:bCs w:val="1"/>
        </w:rPr>
        <w:t>Database:</w:t>
      </w:r>
      <w:r w:rsidRPr="4836CF33" w:rsidR="5B395005">
        <w:rPr>
          <w:rFonts w:ascii="Calibri" w:hAnsi="Calibri" w:eastAsia="Calibri" w:cs="Calibri"/>
        </w:rPr>
        <w:t xml:space="preserve"> </w:t>
      </w:r>
      <w:r>
        <w:tab/>
      </w:r>
      <w:r>
        <w:tab/>
      </w:r>
      <w:r>
        <w:tab/>
      </w:r>
      <w:r w:rsidRPr="4836CF33" w:rsidR="5B395005">
        <w:rPr>
          <w:rFonts w:ascii="Calibri" w:hAnsi="Calibri" w:eastAsia="Calibri" w:cs="Calibri"/>
        </w:rPr>
        <w:t>SQLite</w:t>
      </w:r>
    </w:p>
    <w:p w:rsidR="00DC4E63" w:rsidP="4D942B7F" w:rsidRDefault="00DC4E63" w14:paraId="1E7E5C9B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3"/>
        <w:rPr>
          <w:rFonts w:ascii="Calibri" w:hAnsi="Calibri" w:eastAsia="Calibri" w:cs="Calibri"/>
          <w:color w:val="000000"/>
          <w:sz w:val="24"/>
          <w:szCs w:val="24"/>
        </w:rPr>
      </w:pPr>
    </w:p>
    <w:p w:rsidR="4D942B7F" w:rsidP="4D942B7F" w:rsidRDefault="4D942B7F" w14:paraId="5B8250BF" w14:textId="0B9AF79F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3"/>
        <w:rPr>
          <w:rFonts w:ascii="Calibri" w:hAnsi="Calibri" w:eastAsia="Calibri" w:cs="Calibri"/>
          <w:color w:val="000000" w:themeColor="text1" w:themeTint="FF" w:themeShade="FF"/>
          <w:sz w:val="24"/>
          <w:szCs w:val="24"/>
        </w:rPr>
      </w:pPr>
    </w:p>
    <w:p w:rsidR="00DC4E63" w:rsidP="4D942B7F" w:rsidRDefault="00587D07" w14:paraId="70B36F36" w14:textId="1871E5D1">
      <w:pPr>
        <w:pStyle w:val="Heading1"/>
        <w:ind w:left="0" w:firstLine="185"/>
        <w:rPr>
          <w:rFonts w:ascii="Calibri" w:hAnsi="Calibri" w:eastAsia="Calibri" w:cs="Calibri"/>
          <w:u w:val="single"/>
        </w:rPr>
      </w:pPr>
      <w:r w:rsidRPr="4D942B7F" w:rsidR="00587D07">
        <w:rPr>
          <w:rFonts w:ascii="Calibri" w:hAnsi="Calibri" w:eastAsia="Calibri" w:cs="Calibri"/>
          <w:u w:val="single"/>
        </w:rPr>
        <w:t>EDUCATION</w:t>
      </w:r>
    </w:p>
    <w:p w:rsidR="00DC4E63" w:rsidRDefault="00DC4E63" w14:paraId="2EBE60B5" w14:textId="77777777">
      <w:pPr>
        <w:pBdr>
          <w:top w:val="nil"/>
          <w:left w:val="nil"/>
          <w:bottom w:val="nil"/>
          <w:right w:val="nil"/>
          <w:between w:val="nil"/>
        </w:pBdr>
        <w:spacing w:before="3"/>
        <w:rPr>
          <w:rFonts w:ascii="Calibri" w:hAnsi="Calibri" w:eastAsia="Calibri" w:cs="Calibri"/>
          <w:color w:val="000000"/>
          <w:sz w:val="16"/>
          <w:szCs w:val="16"/>
        </w:rPr>
      </w:pPr>
    </w:p>
    <w:p w:rsidRPr="00534A98" w:rsidR="00DC4E63" w:rsidRDefault="00587D07" w14:paraId="5890BD6B" w14:textId="77DB73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70"/>
          <w:tab w:val="left" w:pos="8806"/>
        </w:tabs>
        <w:spacing w:before="100"/>
        <w:rPr>
          <w:rFonts w:ascii="Calibri" w:hAnsi="Calibri" w:eastAsia="Calibri" w:cs="Calibri"/>
          <w:b/>
          <w:bCs/>
          <w:color w:val="000000"/>
          <w:sz w:val="24"/>
          <w:szCs w:val="24"/>
        </w:rPr>
      </w:pPr>
      <w:r>
        <w:rPr>
          <w:rFonts w:ascii="Calibri" w:hAnsi="Calibri" w:eastAsia="Calibri" w:cs="Calibri"/>
          <w:b/>
          <w:color w:val="000000"/>
        </w:rPr>
        <w:t xml:space="preserve">University </w:t>
      </w:r>
      <w:r w:rsidR="007C4015">
        <w:rPr>
          <w:rFonts w:ascii="Calibri" w:hAnsi="Calibri" w:eastAsia="Calibri" w:cs="Calibri"/>
          <w:b/>
          <w:color w:val="000000"/>
        </w:rPr>
        <w:t>o</w:t>
      </w:r>
      <w:r>
        <w:rPr>
          <w:rFonts w:ascii="Calibri" w:hAnsi="Calibri" w:eastAsia="Calibri" w:cs="Calibri"/>
          <w:b/>
          <w:color w:val="000000"/>
        </w:rPr>
        <w:t xml:space="preserve">f </w:t>
      </w:r>
      <w:r w:rsidR="00534A98">
        <w:rPr>
          <w:rFonts w:ascii="Calibri" w:hAnsi="Calibri" w:eastAsia="Calibri" w:cs="Calibri"/>
          <w:b/>
          <w:color w:val="000000"/>
        </w:rPr>
        <w:t xml:space="preserve">Hertfordshire, </w:t>
      </w:r>
      <w:r w:rsidRPr="00534A98">
        <w:rPr>
          <w:rFonts w:ascii="Calibri" w:hAnsi="Calibri" w:eastAsia="Calibri" w:cs="Calibri"/>
          <w:b/>
          <w:bCs/>
          <w:color w:val="000000"/>
        </w:rPr>
        <w:t>Hertfordshire, U</w:t>
      </w:r>
      <w:r w:rsidR="00534A98">
        <w:rPr>
          <w:rFonts w:ascii="Calibri" w:hAnsi="Calibri" w:eastAsia="Calibri" w:cs="Calibri"/>
          <w:b/>
          <w:bCs/>
          <w:color w:val="000000"/>
        </w:rPr>
        <w:t>K</w:t>
      </w:r>
    </w:p>
    <w:p w:rsidRPr="00552B4B" w:rsidR="00DC4E63" w:rsidP="4836CF33" w:rsidRDefault="00587D07" w14:paraId="43BF9E84" w14:textId="41B57F3C">
      <w:pPr>
        <w:tabs>
          <w:tab w:val="left" w:pos="6941"/>
        </w:tabs>
        <w:spacing w:before="22" w:line="259" w:lineRule="auto"/>
        <w:ind w:left="469" w:right="141"/>
        <w:jc w:val="both"/>
        <w:rPr>
          <w:rFonts w:ascii="Calibri" w:hAnsi="Calibri" w:eastAsia="Calibri" w:cs="Calibri"/>
          <w:i w:val="1"/>
          <w:iCs w:val="1"/>
        </w:rPr>
      </w:pPr>
      <w:r w:rsidRPr="4836CF33" w:rsidR="00587D07">
        <w:rPr>
          <w:rFonts w:ascii="Calibri" w:hAnsi="Calibri" w:eastAsia="Calibri" w:cs="Calibri"/>
        </w:rPr>
        <w:t xml:space="preserve">Master of Science in Data Science and </w:t>
      </w:r>
      <w:r w:rsidRPr="4836CF33" w:rsidR="00534A98">
        <w:rPr>
          <w:rFonts w:ascii="Calibri" w:hAnsi="Calibri" w:eastAsia="Calibri" w:cs="Calibri"/>
        </w:rPr>
        <w:t>Analytics</w:t>
      </w:r>
      <w:r w:rsidRPr="4836CF33" w:rsidR="00534A98">
        <w:rPr>
          <w:rFonts w:ascii="Calibri" w:hAnsi="Calibri" w:eastAsia="Calibri" w:cs="Calibri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Pr="4836CF33" w:rsidR="00534A98">
        <w:rPr>
          <w:rFonts w:ascii="Calibri" w:hAnsi="Calibri" w:eastAsia="Calibri" w:cs="Calibri"/>
        </w:rPr>
        <w:t xml:space="preserve">           2021</w:t>
      </w:r>
      <w:r w:rsidRPr="4836CF33" w:rsidR="00034AA0">
        <w:rPr>
          <w:rFonts w:ascii="Calibri" w:hAnsi="Calibri" w:eastAsia="Calibri" w:cs="Calibri"/>
        </w:rPr>
        <w:t xml:space="preserve"> -</w:t>
      </w:r>
      <w:r w:rsidRPr="4836CF33" w:rsidR="0730E84D">
        <w:rPr>
          <w:rFonts w:ascii="Calibri" w:hAnsi="Calibri" w:eastAsia="Calibri" w:cs="Calibri"/>
        </w:rPr>
        <w:t>2022</w:t>
      </w:r>
      <w:r w:rsidRPr="4836CF33" w:rsidR="00034AA0">
        <w:rPr>
          <w:rFonts w:ascii="Calibri" w:hAnsi="Calibri" w:eastAsia="Calibri" w:cs="Calibri"/>
        </w:rPr>
        <w:t xml:space="preserve"> </w:t>
      </w:r>
      <w:r w:rsidRPr="4836CF33" w:rsidR="00587D07">
        <w:rPr>
          <w:rFonts w:ascii="Calibri" w:hAnsi="Calibri" w:eastAsia="Calibri" w:cs="Calibri"/>
          <w:i w:val="1"/>
          <w:iCs w:val="1"/>
        </w:rPr>
        <w:t xml:space="preserve">                 </w:t>
      </w:r>
    </w:p>
    <w:p w:rsidR="00DC4E63" w:rsidP="00163D58" w:rsidRDefault="002A138C" w14:paraId="5B326F54" w14:textId="71FA97D3">
      <w:pPr>
        <w:tabs>
          <w:tab w:val="left" w:pos="6941"/>
        </w:tabs>
        <w:spacing w:before="22" w:line="259" w:lineRule="auto"/>
        <w:ind w:right="141"/>
        <w:jc w:val="both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         </w:t>
      </w:r>
      <w:r w:rsidRPr="002A138C">
        <w:rPr>
          <w:rFonts w:ascii="Calibri" w:hAnsi="Calibri" w:eastAsia="Calibri" w:cs="Calibri"/>
        </w:rPr>
        <w:t>Relevant Modules Studied: Neural Networks and Machine Learning, Foundations of Data Science, Data Mining</w:t>
      </w:r>
    </w:p>
    <w:p w:rsidR="002A138C" w:rsidP="00163D58" w:rsidRDefault="002A138C" w14:paraId="3F359935" w14:textId="77777777">
      <w:pPr>
        <w:tabs>
          <w:tab w:val="left" w:pos="6941"/>
        </w:tabs>
        <w:spacing w:before="22" w:line="259" w:lineRule="auto"/>
        <w:ind w:right="141"/>
        <w:jc w:val="both"/>
        <w:rPr>
          <w:rFonts w:ascii="Calibri" w:hAnsi="Calibri" w:eastAsia="Calibri" w:cs="Calibri"/>
        </w:rPr>
      </w:pPr>
    </w:p>
    <w:p w:rsidR="00DC4E63" w:rsidRDefault="00587D07" w14:paraId="38E5C90D" w14:textId="24DA78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70"/>
          <w:tab w:val="left" w:pos="9675"/>
        </w:tabs>
        <w:spacing w:line="279" w:lineRule="auto"/>
        <w:rPr>
          <w:rFonts w:ascii="Calibri" w:hAnsi="Calibri" w:eastAsia="Calibri" w:cs="Calibri"/>
          <w:color w:val="000000"/>
        </w:rPr>
      </w:pPr>
      <w:r>
        <w:rPr>
          <w:rFonts w:ascii="Calibri" w:hAnsi="Calibri" w:eastAsia="Calibri" w:cs="Calibri"/>
          <w:b/>
          <w:color w:val="000000"/>
        </w:rPr>
        <w:t xml:space="preserve">Mahatma Gandhi </w:t>
      </w:r>
      <w:r w:rsidR="00534A98">
        <w:rPr>
          <w:rFonts w:ascii="Calibri" w:hAnsi="Calibri" w:eastAsia="Calibri" w:cs="Calibri"/>
          <w:b/>
          <w:color w:val="000000"/>
        </w:rPr>
        <w:t xml:space="preserve">University, </w:t>
      </w:r>
      <w:r w:rsidRPr="00534A98" w:rsidR="00534A98">
        <w:rPr>
          <w:rFonts w:ascii="Calibri" w:hAnsi="Calibri" w:eastAsia="Calibri" w:cs="Calibri"/>
          <w:b/>
          <w:bCs/>
          <w:color w:val="000000"/>
        </w:rPr>
        <w:t>Kerala, India</w:t>
      </w:r>
      <w:r>
        <w:rPr>
          <w:rFonts w:ascii="Calibri" w:hAnsi="Calibri" w:eastAsia="Calibri" w:cs="Calibri"/>
          <w:b/>
          <w:color w:val="000000"/>
        </w:rPr>
        <w:tab/>
      </w:r>
    </w:p>
    <w:p w:rsidRPr="00034AA0" w:rsidR="00DC4E63" w:rsidP="4836CF33" w:rsidRDefault="00587D07" w14:paraId="625EC1E6" w14:textId="4B99B086">
      <w:pPr>
        <w:tabs>
          <w:tab w:val="left" w:pos="9101"/>
        </w:tabs>
        <w:spacing w:before="19"/>
        <w:ind w:left="469"/>
        <w:jc w:val="both"/>
        <w:rPr>
          <w:rFonts w:ascii="Calibri" w:hAnsi="Calibri" w:eastAsia="Calibri" w:cs="Calibri"/>
        </w:rPr>
      </w:pPr>
      <w:r w:rsidRPr="5CE3509E" w:rsidR="00587D07">
        <w:rPr>
          <w:rFonts w:ascii="Calibri" w:hAnsi="Calibri" w:eastAsia="Calibri" w:cs="Calibri"/>
        </w:rPr>
        <w:t>Master of Technology in Advanced Communication and Information Systems; Distinction</w:t>
      </w:r>
      <w:r>
        <w:tab/>
      </w:r>
      <w:r w:rsidRPr="5CE3509E" w:rsidR="00587D07">
        <w:rPr>
          <w:rFonts w:ascii="Calibri" w:hAnsi="Calibri" w:eastAsia="Calibri" w:cs="Calibri"/>
        </w:rPr>
        <w:t xml:space="preserve">                 2014 –</w:t>
      </w:r>
      <w:r w:rsidRPr="5CE3509E" w:rsidR="45F9144C">
        <w:rPr>
          <w:rFonts w:ascii="Calibri" w:hAnsi="Calibri" w:eastAsia="Calibri" w:cs="Calibri"/>
        </w:rPr>
        <w:t>2016</w:t>
      </w:r>
      <w:r w:rsidRPr="5CE3509E" w:rsidR="00587D07">
        <w:rPr>
          <w:rFonts w:ascii="Calibri" w:hAnsi="Calibri" w:eastAsia="Calibri" w:cs="Calibri"/>
        </w:rPr>
        <w:t xml:space="preserve"> </w:t>
      </w:r>
    </w:p>
    <w:p w:rsidR="00DC4E63" w:rsidP="5CE3509E" w:rsidRDefault="00DC4E63" w14:paraId="68418E03" w14:textId="18AAE87A">
      <w:pPr>
        <w:pStyle w:val="Normal"/>
        <w:tabs>
          <w:tab w:val="left" w:pos="9101"/>
        </w:tabs>
        <w:spacing w:before="19"/>
        <w:ind w:left="469"/>
        <w:jc w:val="left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0DC4E63" w:rsidRDefault="00587D07" w14:paraId="35F1F3CA" w14:textId="7CE9A00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70"/>
          <w:tab w:val="left" w:pos="9675"/>
        </w:tabs>
        <w:spacing w:line="279" w:lineRule="auto"/>
        <w:rPr>
          <w:rFonts w:ascii="Calibri" w:hAnsi="Calibri" w:eastAsia="Calibri" w:cs="Calibri"/>
          <w:color w:val="000000"/>
        </w:rPr>
      </w:pPr>
      <w:r>
        <w:rPr>
          <w:rFonts w:ascii="Calibri" w:hAnsi="Calibri" w:eastAsia="Calibri" w:cs="Calibri"/>
          <w:b/>
          <w:color w:val="000000"/>
        </w:rPr>
        <w:t>Mahatma Gandhi University</w:t>
      </w:r>
      <w:r w:rsidR="004C1701">
        <w:rPr>
          <w:rFonts w:ascii="Calibri" w:hAnsi="Calibri" w:eastAsia="Calibri" w:cs="Calibri"/>
          <w:b/>
          <w:color w:val="000000"/>
        </w:rPr>
        <w:t xml:space="preserve">, </w:t>
      </w:r>
      <w:r w:rsidRPr="004C1701">
        <w:rPr>
          <w:rFonts w:ascii="Calibri" w:hAnsi="Calibri" w:eastAsia="Calibri" w:cs="Calibri"/>
          <w:b/>
          <w:bCs/>
          <w:color w:val="000000"/>
        </w:rPr>
        <w:t>Kerala, India</w:t>
      </w:r>
    </w:p>
    <w:p w:rsidRPr="00034AA0" w:rsidR="00DC4E63" w:rsidP="4836CF33" w:rsidRDefault="00587D07" w14:paraId="1E225909" w14:textId="258EE0D1">
      <w:pPr>
        <w:tabs>
          <w:tab w:val="left" w:pos="9101"/>
        </w:tabs>
        <w:spacing w:before="19"/>
        <w:ind w:left="469"/>
        <w:jc w:val="both"/>
        <w:rPr>
          <w:rFonts w:ascii="Calibri" w:hAnsi="Calibri" w:eastAsia="Calibri" w:cs="Calibri"/>
        </w:rPr>
      </w:pPr>
      <w:r w:rsidRPr="7D4DC752" w:rsidR="00587D07">
        <w:rPr>
          <w:rFonts w:ascii="Calibri" w:hAnsi="Calibri" w:eastAsia="Calibri" w:cs="Calibri"/>
        </w:rPr>
        <w:t>Bachelor of Technology in Electronics and Communication; Distinction</w:t>
      </w:r>
      <w:r>
        <w:tab/>
      </w:r>
      <w:r w:rsidRPr="7D4DC752" w:rsidR="00587D07">
        <w:rPr>
          <w:rFonts w:ascii="Calibri" w:hAnsi="Calibri" w:eastAsia="Calibri" w:cs="Calibri"/>
        </w:rPr>
        <w:t xml:space="preserve">                 2010 –</w:t>
      </w:r>
      <w:r w:rsidRPr="7D4DC752" w:rsidR="0605DBC2">
        <w:rPr>
          <w:rFonts w:ascii="Calibri" w:hAnsi="Calibri" w:eastAsia="Calibri" w:cs="Calibri"/>
        </w:rPr>
        <w:t>2013</w:t>
      </w:r>
      <w:r w:rsidRPr="7D4DC752" w:rsidR="00587D07">
        <w:rPr>
          <w:rFonts w:ascii="Calibri" w:hAnsi="Calibri" w:eastAsia="Calibri" w:cs="Calibri"/>
        </w:rPr>
        <w:t xml:space="preserve"> </w:t>
      </w:r>
    </w:p>
    <w:p w:rsidRPr="00034AA0" w:rsidR="00DC4E63" w:rsidP="7D4DC752" w:rsidRDefault="00DC4E63" w14:paraId="26BE8124" w14:textId="5546F294">
      <w:pPr>
        <w:tabs>
          <w:tab w:val="left" w:pos="9101"/>
        </w:tabs>
        <w:spacing w:before="19"/>
        <w:jc w:val="both"/>
      </w:pPr>
    </w:p>
    <w:p w:rsidR="00DC4E63" w:rsidRDefault="00587D07" w14:paraId="756D17DE" w14:textId="77777777">
      <w:pPr>
        <w:spacing w:before="55"/>
        <w:rPr>
          <w:rFonts w:ascii="Calibri" w:hAnsi="Calibri" w:eastAsia="Calibri" w:cs="Calibri"/>
          <w:sz w:val="24"/>
          <w:szCs w:val="24"/>
        </w:rPr>
      </w:pPr>
      <w:r w:rsidRPr="4D942B7F" w:rsidR="00587D07">
        <w:rPr>
          <w:rFonts w:ascii="Calibri" w:hAnsi="Calibri" w:eastAsia="Calibri" w:cs="Calibri"/>
          <w:sz w:val="24"/>
          <w:szCs w:val="24"/>
        </w:rPr>
        <w:t xml:space="preserve">   </w:t>
      </w:r>
      <w:r w:rsidRPr="4D942B7F" w:rsidR="00587D07">
        <w:rPr>
          <w:rFonts w:ascii="Calibri" w:hAnsi="Calibri" w:eastAsia="Calibri" w:cs="Calibri"/>
          <w:sz w:val="24"/>
          <w:szCs w:val="24"/>
          <w:u w:val="single"/>
        </w:rPr>
        <w:t>EXPERIENCE</w:t>
      </w:r>
    </w:p>
    <w:p w:rsidRPr="00787961" w:rsidR="00F41067" w:rsidP="00787961" w:rsidRDefault="00587D07" w14:paraId="4B04AB0D" w14:textId="51DFBE33">
      <w:pPr>
        <w:rPr>
          <w:rFonts w:ascii="Calibri" w:hAnsi="Calibri" w:eastAsia="Calibri" w:cs="Calibri"/>
          <w:sz w:val="14"/>
          <w:szCs w:val="14"/>
        </w:rPr>
      </w:pPr>
    </w:p>
    <w:p w:rsidRPr="00034AA0" w:rsidR="006F76EF" w:rsidP="006F76EF" w:rsidRDefault="006F76EF" w14:paraId="798A1A93" w14:textId="01BD020F">
      <w:pPr>
        <w:tabs>
          <w:tab w:val="left" w:pos="470"/>
          <w:tab w:val="left" w:pos="8828"/>
        </w:tabs>
        <w:spacing w:before="101"/>
        <w:ind w:left="469"/>
        <w:rPr>
          <w:rFonts w:ascii="Calibri" w:hAnsi="Calibri" w:eastAsia="Calibri" w:cs="Calibri"/>
          <w:b/>
        </w:rPr>
      </w:pPr>
      <w:r>
        <w:rPr>
          <w:rFonts w:ascii="Calibri" w:hAnsi="Calibri" w:eastAsia="Calibri" w:cs="Calibri"/>
          <w:b/>
        </w:rPr>
        <w:t>Eaton MTL</w:t>
      </w:r>
      <w:r w:rsidRPr="00034AA0">
        <w:rPr>
          <w:rFonts w:ascii="Calibri" w:hAnsi="Calibri" w:eastAsia="Calibri" w:cs="Calibri"/>
          <w:i/>
        </w:rPr>
        <w:tab/>
      </w:r>
    </w:p>
    <w:p w:rsidR="006F76EF" w:rsidP="34829F40" w:rsidRDefault="006F76EF" w14:paraId="71432FBE" w14:textId="33AE2DAA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</w:pPr>
      <w:r w:rsidRPr="34829F40" w:rsidR="006F76EF">
        <w:rPr>
          <w:rFonts w:ascii="Calibri" w:hAnsi="Calibri" w:eastAsia="Calibri" w:cs="Calibri"/>
          <w:i w:val="0"/>
          <w:iCs w:val="0"/>
          <w:sz w:val="22"/>
          <w:szCs w:val="22"/>
        </w:rPr>
        <w:t>Software Engineer</w:t>
      </w:r>
      <w:r w:rsidRPr="34829F40" w:rsidR="006F76EF"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  <w:t xml:space="preserve">, </w:t>
      </w:r>
      <w:r w:rsidRPr="34829F40" w:rsidR="006F76EF"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  <w:t xml:space="preserve">August 2022 </w:t>
      </w:r>
      <w:r w:rsidRPr="34829F40" w:rsidR="00BD6A02"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  <w:t>– June 202</w:t>
      </w:r>
      <w:r w:rsidRPr="34829F40" w:rsidR="09D9B471"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  <w:t>3</w:t>
      </w:r>
    </w:p>
    <w:p w:rsidRPr="004262F2" w:rsidR="00F84534" w:rsidP="004262F2" w:rsidRDefault="00F84534" w14:paraId="7BEB01D4" w14:textId="77777777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</w:p>
    <w:p w:rsidRPr="004262F2" w:rsidR="004262F2" w:rsidP="68CAD95C" w:rsidRDefault="004262F2" w14:paraId="19A0C8CD" w14:textId="03BFE478">
      <w:pPr>
        <w:numPr>
          <w:ilvl w:val="1"/>
          <w:numId w:val="1"/>
        </w:numPr>
        <w:jc w:val="both"/>
        <w:rPr>
          <w:rFonts w:ascii="Calibri" w:hAnsi="Calibri" w:eastAsia="Calibri" w:cs="Calibri"/>
        </w:rPr>
      </w:pPr>
      <w:r w:rsidRPr="68CAD95C" w:rsidR="237ED27D">
        <w:rPr>
          <w:rFonts w:ascii="Calibri" w:hAnsi="Calibri" w:eastAsia="Calibri" w:cs="Calibri"/>
        </w:rPr>
        <w:t>Implemented Direct Digital Synthesis (DDS) on STM32 microcontrollers to generate audio tones for various applications</w:t>
      </w:r>
      <w:r w:rsidRPr="68CAD95C" w:rsidR="237ED27D">
        <w:rPr>
          <w:rFonts w:ascii="Calibri" w:hAnsi="Calibri" w:eastAsia="Calibri" w:cs="Calibri"/>
        </w:rPr>
        <w:t xml:space="preserve"> and used </w:t>
      </w:r>
      <w:r w:rsidRPr="68CAD95C" w:rsidR="237ED27D">
        <w:rPr>
          <w:rFonts w:ascii="Calibri" w:hAnsi="Calibri" w:eastAsia="Calibri" w:cs="Calibri"/>
        </w:rPr>
        <w:t>oscilloscop</w:t>
      </w:r>
      <w:r w:rsidRPr="68CAD95C" w:rsidR="5C3BC295">
        <w:rPr>
          <w:rFonts w:ascii="Calibri" w:hAnsi="Calibri" w:eastAsia="Calibri" w:cs="Calibri"/>
        </w:rPr>
        <w:t>e</w:t>
      </w:r>
      <w:r w:rsidRPr="68CAD95C" w:rsidR="237ED27D">
        <w:rPr>
          <w:rFonts w:ascii="Calibri" w:hAnsi="Calibri" w:eastAsia="Calibri" w:cs="Calibri"/>
        </w:rPr>
        <w:t xml:space="preserve"> to test, analyze, and refine DDS outputs for </w:t>
      </w:r>
      <w:r w:rsidRPr="68CAD95C" w:rsidR="237ED27D">
        <w:rPr>
          <w:rFonts w:ascii="Calibri" w:hAnsi="Calibri" w:eastAsia="Calibri" w:cs="Calibri"/>
        </w:rPr>
        <w:t>optimal</w:t>
      </w:r>
      <w:r w:rsidRPr="68CAD95C" w:rsidR="237ED27D">
        <w:rPr>
          <w:rFonts w:ascii="Calibri" w:hAnsi="Calibri" w:eastAsia="Calibri" w:cs="Calibri"/>
        </w:rPr>
        <w:t xml:space="preserve"> performance.</w:t>
      </w:r>
    </w:p>
    <w:p w:rsidR="12F62755" w:rsidP="68CAD95C" w:rsidRDefault="12F62755" w14:paraId="110BCDE3" w14:textId="2FAE8AE9">
      <w:pPr>
        <w:numPr>
          <w:ilvl w:val="1"/>
          <w:numId w:val="1"/>
        </w:numPr>
        <w:jc w:val="both"/>
        <w:rPr>
          <w:rFonts w:ascii="Calibri" w:hAnsi="Calibri" w:eastAsia="Calibri" w:cs="Calibri"/>
        </w:rPr>
      </w:pPr>
      <w:r w:rsidRPr="68CAD95C" w:rsidR="1FD52DAA">
        <w:rPr>
          <w:rFonts w:ascii="Calibri" w:hAnsi="Calibri" w:eastAsia="Calibri" w:cs="Calibri"/>
        </w:rPr>
        <w:t>Created a Python script to automate power control of a hardware device via smart plug.</w:t>
      </w:r>
    </w:p>
    <w:p w:rsidR="7CBA086C" w:rsidP="4D942B7F" w:rsidRDefault="7CBA086C" w14:paraId="7AA6E652" w14:textId="3757EFC5">
      <w:pPr>
        <w:pStyle w:val="Normal"/>
        <w:tabs>
          <w:tab w:val="left" w:leader="none" w:pos="829"/>
          <w:tab w:val="left" w:leader="none" w:pos="831"/>
        </w:tabs>
        <w:spacing w:before="9" w:line="252" w:lineRule="auto"/>
        <w:ind w:left="0" w:right="584"/>
        <w:rPr>
          <w:rFonts w:ascii="Calibri" w:hAnsi="Calibri" w:eastAsia="ＭＳ 明朝" w:cs="Arial" w:asciiTheme="minorAscii" w:hAnsiTheme="minorAscii" w:eastAsiaTheme="minorEastAsia" w:cstheme="minorBidi"/>
        </w:rPr>
      </w:pPr>
    </w:p>
    <w:p w:rsidRPr="00034AA0" w:rsidR="00DC4E63" w:rsidP="0032637E" w:rsidRDefault="00587D07" w14:paraId="3E96A14A" w14:textId="0F370FA6">
      <w:pPr>
        <w:tabs>
          <w:tab w:val="left" w:pos="470"/>
          <w:tab w:val="left" w:pos="8828"/>
        </w:tabs>
        <w:spacing w:before="101"/>
        <w:ind w:left="469"/>
        <w:rPr>
          <w:rFonts w:ascii="Calibri" w:hAnsi="Calibri" w:eastAsia="Calibri" w:cs="Calibri"/>
          <w:b/>
        </w:rPr>
      </w:pPr>
      <w:r w:rsidRPr="00034AA0">
        <w:rPr>
          <w:rFonts w:ascii="Calibri" w:hAnsi="Calibri" w:eastAsia="Calibri" w:cs="Calibri"/>
          <w:b/>
        </w:rPr>
        <w:t>Gadg</w:t>
      </w:r>
      <w:r w:rsidR="00591B40">
        <w:rPr>
          <w:rFonts w:ascii="Calibri" w:hAnsi="Calibri" w:eastAsia="Calibri" w:cs="Calibri"/>
          <w:b/>
        </w:rPr>
        <w:t>e</w:t>
      </w:r>
      <w:r w:rsidRPr="00034AA0">
        <w:rPr>
          <w:rFonts w:ascii="Calibri" w:hAnsi="Calibri" w:eastAsia="Calibri" w:cs="Calibri"/>
          <w:b/>
        </w:rPr>
        <w:t>on</w:t>
      </w:r>
      <w:r w:rsidR="004009AE">
        <w:rPr>
          <w:rFonts w:ascii="Calibri" w:hAnsi="Calibri" w:eastAsia="Calibri" w:cs="Calibri"/>
          <w:b/>
        </w:rPr>
        <w:t xml:space="preserve"> </w:t>
      </w:r>
      <w:r w:rsidR="003053AF">
        <w:rPr>
          <w:rFonts w:ascii="Calibri" w:hAnsi="Calibri" w:eastAsia="Calibri" w:cs="Calibri"/>
          <w:b/>
        </w:rPr>
        <w:t>Systems Inc</w:t>
      </w:r>
      <w:r w:rsidRPr="00034AA0">
        <w:rPr>
          <w:rFonts w:ascii="Calibri" w:hAnsi="Calibri" w:eastAsia="Calibri" w:cs="Calibri"/>
          <w:i/>
        </w:rPr>
        <w:tab/>
      </w:r>
    </w:p>
    <w:p w:rsidR="00DC4E63" w:rsidRDefault="00587D07" w14:paraId="33B67451" w14:textId="23F30496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  <w:r w:rsidRPr="00034AA0">
        <w:rPr>
          <w:rFonts w:ascii="Calibri" w:hAnsi="Calibri" w:eastAsia="Calibri" w:cs="Calibri"/>
          <w:i w:val="0"/>
          <w:iCs/>
          <w:sz w:val="22"/>
          <w:szCs w:val="22"/>
        </w:rPr>
        <w:t>Software Engineer</w:t>
      </w:r>
      <w:r w:rsidRPr="00277FF1"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>, May 2020</w:t>
      </w:r>
      <w:r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 xml:space="preserve"> - </w:t>
      </w:r>
      <w:r w:rsidRPr="00277FF1"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>Dec 2020</w:t>
      </w:r>
    </w:p>
    <w:p w:rsidRPr="00277FF1" w:rsidR="00E147DA" w:rsidRDefault="00E147DA" w14:paraId="3F120D14" w14:textId="77777777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</w:p>
    <w:p w:rsidRPr="00034AA0" w:rsidR="00DC4E63" w:rsidP="68CAD95C" w:rsidRDefault="00C06101" w14:paraId="7999187F" w14:textId="6701E056">
      <w:pPr>
        <w:numPr>
          <w:ilvl w:val="1"/>
          <w:numId w:val="1"/>
        </w:numPr>
        <w:jc w:val="both"/>
        <w:rPr>
          <w:rFonts w:ascii="Calibri" w:hAnsi="Calibri" w:eastAsia="Calibri" w:cs="Calibri"/>
        </w:rPr>
      </w:pPr>
      <w:r w:rsidRPr="68CAD95C" w:rsidR="7AD5EAD8">
        <w:rPr>
          <w:rFonts w:ascii="Calibri" w:hAnsi="Calibri" w:eastAsia="Calibri" w:cs="Calibri"/>
        </w:rPr>
        <w:t>W</w:t>
      </w:r>
      <w:r w:rsidRPr="68CAD95C" w:rsidR="2E5443D3">
        <w:rPr>
          <w:rFonts w:ascii="Calibri" w:hAnsi="Calibri" w:eastAsia="Calibri" w:cs="Calibri"/>
        </w:rPr>
        <w:t xml:space="preserve">orked on </w:t>
      </w:r>
      <w:r w:rsidRPr="68CAD95C" w:rsidR="7F64367B">
        <w:rPr>
          <w:rFonts w:ascii="Calibri" w:hAnsi="Calibri" w:eastAsia="Calibri" w:cs="Calibri"/>
        </w:rPr>
        <w:t>e</w:t>
      </w:r>
      <w:r w:rsidRPr="68CAD95C" w:rsidR="2E5443D3">
        <w:rPr>
          <w:rFonts w:ascii="Calibri" w:hAnsi="Calibri" w:eastAsia="Calibri" w:cs="Calibri"/>
        </w:rPr>
        <w:t>mbedded firmware development tasks for key customer projects.</w:t>
      </w:r>
    </w:p>
    <w:p w:rsidRPr="00034AA0" w:rsidR="00DC4E63" w:rsidP="68CAD95C" w:rsidRDefault="008D5479" w14:paraId="014DAE83" w14:textId="59AD5E3F">
      <w:pPr>
        <w:numPr>
          <w:ilvl w:val="1"/>
          <w:numId w:val="1"/>
        </w:numPr>
        <w:tabs>
          <w:tab w:val="left" w:pos="829"/>
          <w:tab w:val="left" w:pos="831"/>
        </w:tabs>
        <w:spacing w:before="20" w:line="252" w:lineRule="auto"/>
        <w:ind w:right="264"/>
        <w:jc w:val="both"/>
        <w:rPr>
          <w:rFonts w:ascii="Calibri" w:hAnsi="Calibri" w:eastAsia="Calibri" w:cs="Calibri"/>
        </w:rPr>
      </w:pPr>
      <w:r w:rsidRPr="68CAD95C" w:rsidR="78828744">
        <w:rPr>
          <w:rFonts w:ascii="Calibri" w:hAnsi="Calibri" w:eastAsia="Calibri" w:cs="Calibri"/>
        </w:rPr>
        <w:t>Involved in d</w:t>
      </w:r>
      <w:r w:rsidRPr="68CAD95C" w:rsidR="2E5443D3">
        <w:rPr>
          <w:rFonts w:ascii="Calibri" w:hAnsi="Calibri" w:eastAsia="Calibri" w:cs="Calibri"/>
        </w:rPr>
        <w:t xml:space="preserve">evelopment of device driver firmware development for sensors and peripherals in </w:t>
      </w:r>
      <w:r w:rsidRPr="68CAD95C" w:rsidR="2BE50FA1">
        <w:rPr>
          <w:rFonts w:ascii="Calibri" w:hAnsi="Calibri" w:eastAsia="Calibri" w:cs="Calibri"/>
        </w:rPr>
        <w:t xml:space="preserve">STM32 </w:t>
      </w:r>
      <w:r w:rsidRPr="68CAD95C" w:rsidR="2E5443D3">
        <w:rPr>
          <w:rFonts w:ascii="Calibri" w:hAnsi="Calibri" w:eastAsia="Calibri" w:cs="Calibri"/>
        </w:rPr>
        <w:t>microcontroller platform</w:t>
      </w:r>
      <w:r w:rsidRPr="68CAD95C" w:rsidR="734361F0">
        <w:rPr>
          <w:rFonts w:ascii="Calibri" w:hAnsi="Calibri" w:eastAsia="Calibri" w:cs="Calibri"/>
        </w:rPr>
        <w:t xml:space="preserve"> using STM32 HAL</w:t>
      </w:r>
      <w:r w:rsidRPr="68CAD95C" w:rsidR="2E5443D3">
        <w:rPr>
          <w:rFonts w:ascii="Calibri" w:hAnsi="Calibri" w:eastAsia="Calibri" w:cs="Calibri"/>
        </w:rPr>
        <w:t>.</w:t>
      </w:r>
    </w:p>
    <w:p w:rsidR="7A197BB1" w:rsidP="68CAD95C" w:rsidRDefault="7A197BB1" w14:paraId="1C9B2EF3" w14:textId="427CF1BC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20" w:line="252" w:lineRule="auto"/>
        <w:ind w:right="264"/>
        <w:jc w:val="both"/>
        <w:rPr>
          <w:rFonts w:ascii="Calibri" w:hAnsi="Calibri" w:eastAsia="Calibri" w:cs="Calibri"/>
        </w:rPr>
      </w:pPr>
      <w:r w:rsidRPr="68CAD95C" w:rsidR="6800DE7D">
        <w:rPr>
          <w:rFonts w:ascii="Calibri" w:hAnsi="Calibri" w:eastAsia="Calibri" w:cs="Calibri"/>
        </w:rPr>
        <w:t>Programmed communication interfaces including SPI</w:t>
      </w:r>
      <w:r w:rsidRPr="68CAD95C" w:rsidR="6800DE7D">
        <w:rPr>
          <w:rFonts w:ascii="Calibri" w:hAnsi="Calibri" w:eastAsia="Calibri" w:cs="Calibri"/>
        </w:rPr>
        <w:t>,</w:t>
      </w:r>
      <w:r w:rsidRPr="68CAD95C" w:rsidR="5A9CD8F9">
        <w:rPr>
          <w:rFonts w:ascii="Calibri" w:hAnsi="Calibri" w:eastAsia="Calibri" w:cs="Calibri"/>
        </w:rPr>
        <w:t xml:space="preserve"> </w:t>
      </w:r>
      <w:r w:rsidRPr="68CAD95C" w:rsidR="6800DE7D">
        <w:rPr>
          <w:rFonts w:ascii="Calibri" w:hAnsi="Calibri" w:eastAsia="Calibri" w:cs="Calibri"/>
        </w:rPr>
        <w:t>I2</w:t>
      </w:r>
      <w:r w:rsidRPr="68CAD95C" w:rsidR="6800DE7D">
        <w:rPr>
          <w:rFonts w:ascii="Calibri" w:hAnsi="Calibri" w:eastAsia="Calibri" w:cs="Calibri"/>
        </w:rPr>
        <w:t>C,</w:t>
      </w:r>
      <w:r w:rsidRPr="68CAD95C" w:rsidR="1178446D">
        <w:rPr>
          <w:rFonts w:ascii="Calibri" w:hAnsi="Calibri" w:eastAsia="Calibri" w:cs="Calibri"/>
        </w:rPr>
        <w:t xml:space="preserve"> </w:t>
      </w:r>
      <w:r w:rsidRPr="68CAD95C" w:rsidR="6800DE7D">
        <w:rPr>
          <w:rFonts w:ascii="Calibri" w:hAnsi="Calibri" w:eastAsia="Calibri" w:cs="Calibri"/>
        </w:rPr>
        <w:t>UART</w:t>
      </w:r>
      <w:r w:rsidRPr="68CAD95C" w:rsidR="30F1A416">
        <w:rPr>
          <w:rFonts w:ascii="Calibri" w:hAnsi="Calibri" w:eastAsia="Calibri" w:cs="Calibri"/>
        </w:rPr>
        <w:t xml:space="preserve">, </w:t>
      </w:r>
      <w:r w:rsidRPr="68CAD95C" w:rsidR="30F1A416">
        <w:rPr>
          <w:rFonts w:ascii="Calibri" w:hAnsi="Calibri" w:eastAsia="Calibri" w:cs="Calibri"/>
          <w:noProof w:val="0"/>
          <w:sz w:val="22"/>
          <w:szCs w:val="22"/>
          <w:lang w:val="en-US"/>
        </w:rPr>
        <w:t>integrating with various onboard peripherals.</w:t>
      </w:r>
    </w:p>
    <w:p w:rsidRPr="00034AA0" w:rsidR="00DC4E63" w:rsidP="68CAD95C" w:rsidRDefault="008D5479" w14:paraId="1C2C7A22" w14:textId="1E2E155B">
      <w:pPr>
        <w:numPr>
          <w:ilvl w:val="1"/>
          <w:numId w:val="1"/>
        </w:numPr>
        <w:tabs>
          <w:tab w:val="left" w:pos="829"/>
          <w:tab w:val="left" w:pos="831"/>
        </w:tabs>
        <w:spacing w:before="9" w:line="252" w:lineRule="auto"/>
        <w:ind w:right="584"/>
        <w:jc w:val="both"/>
        <w:rPr>
          <w:rFonts w:ascii="Calibri" w:hAnsi="Calibri" w:eastAsia="Calibri" w:cs="Calibri"/>
        </w:rPr>
      </w:pPr>
      <w:r w:rsidRPr="68CAD95C" w:rsidR="78828744">
        <w:rPr>
          <w:rFonts w:ascii="Calibri" w:hAnsi="Calibri" w:eastAsia="Calibri" w:cs="Calibri"/>
        </w:rPr>
        <w:t>Involved in f</w:t>
      </w:r>
      <w:r w:rsidRPr="68CAD95C" w:rsidR="2E5443D3">
        <w:rPr>
          <w:rFonts w:ascii="Calibri" w:hAnsi="Calibri" w:eastAsia="Calibri" w:cs="Calibri"/>
        </w:rPr>
        <w:t xml:space="preserve">irmware application development using embedded </w:t>
      </w:r>
      <w:r w:rsidRPr="68CAD95C" w:rsidR="113C4ABD">
        <w:rPr>
          <w:rFonts w:ascii="Calibri" w:hAnsi="Calibri" w:eastAsia="Calibri" w:cs="Calibri"/>
        </w:rPr>
        <w:t>free</w:t>
      </w:r>
      <w:r w:rsidRPr="68CAD95C" w:rsidR="2E5443D3">
        <w:rPr>
          <w:rFonts w:ascii="Calibri" w:hAnsi="Calibri" w:eastAsia="Calibri" w:cs="Calibri"/>
        </w:rPr>
        <w:t>RTOS</w:t>
      </w:r>
      <w:r w:rsidRPr="68CAD95C" w:rsidR="77F502E5">
        <w:rPr>
          <w:rFonts w:ascii="Calibri" w:hAnsi="Calibri" w:eastAsia="Calibri" w:cs="Calibri"/>
        </w:rPr>
        <w:t xml:space="preserve">, </w:t>
      </w:r>
      <w:r w:rsidRPr="68CAD95C" w:rsidR="77F502E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including </w:t>
      </w:r>
      <w:r w:rsidRPr="68CAD95C" w:rsidR="77F502E5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button </w:t>
      </w:r>
      <w:r w:rsidRPr="68CAD95C" w:rsidR="77F502E5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interfacing</w:t>
      </w:r>
      <w:r w:rsidRPr="68CAD95C" w:rsidR="77F502E5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via GPIO</w:t>
      </w:r>
      <w:r w:rsidRPr="68CAD95C" w:rsidR="77F502E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with debouncing </w:t>
      </w:r>
      <w:r w:rsidRPr="68CAD95C" w:rsidR="77F502E5">
        <w:rPr>
          <w:rFonts w:ascii="Calibri" w:hAnsi="Calibri" w:eastAsia="Calibri" w:cs="Calibri"/>
          <w:noProof w:val="0"/>
          <w:sz w:val="22"/>
          <w:szCs w:val="22"/>
          <w:lang w:val="en-US"/>
        </w:rPr>
        <w:t>logic.</w:t>
      </w:r>
      <w:r w:rsidRPr="68CAD95C" w:rsidR="2E5443D3">
        <w:rPr>
          <w:rFonts w:ascii="Calibri" w:hAnsi="Calibri" w:eastAsia="Calibri" w:cs="Calibri"/>
        </w:rPr>
        <w:t>.</w:t>
      </w:r>
    </w:p>
    <w:p w:rsidR="15526E90" w:rsidP="68CAD95C" w:rsidRDefault="15526E90" w14:paraId="1048310F" w14:textId="1C37AA09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9" w:line="252" w:lineRule="auto"/>
        <w:ind w:right="584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8CAD95C" w:rsidR="7EE90304">
        <w:rPr>
          <w:rFonts w:ascii="Calibri" w:hAnsi="Calibri" w:eastAsia="Calibri" w:cs="Calibri"/>
          <w:noProof w:val="0"/>
          <w:sz w:val="22"/>
          <w:szCs w:val="22"/>
          <w:lang w:val="en-US"/>
        </w:rPr>
        <w:t>Used ST-Link/JTAG for on-chip debugging and firmware flashing.</w:t>
      </w:r>
    </w:p>
    <w:p w:rsidR="5DADE608" w:rsidP="68CAD95C" w:rsidRDefault="5DADE608" w14:paraId="4522C9BF" w14:textId="0724E0BE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9" w:line="252" w:lineRule="auto"/>
        <w:ind w:right="584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8CAD95C" w:rsidR="160AC93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Used </w:t>
      </w:r>
      <w:r w:rsidRPr="68CAD95C" w:rsidR="160AC937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Tera Term</w:t>
      </w:r>
      <w:r w:rsidRPr="68CAD95C" w:rsidR="160AC93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for serial communication testing, command-based debugging, and logging.</w:t>
      </w:r>
    </w:p>
    <w:p w:rsidR="00DC4E63" w:rsidP="68CAD95C" w:rsidRDefault="00C06101" w14:paraId="71563A13" w14:textId="2DA12A52">
      <w:pPr>
        <w:numPr>
          <w:ilvl w:val="1"/>
          <w:numId w:val="1"/>
        </w:numPr>
        <w:tabs>
          <w:tab w:val="left" w:pos="829"/>
          <w:tab w:val="left" w:pos="831"/>
        </w:tabs>
        <w:spacing w:before="9" w:line="252" w:lineRule="auto"/>
        <w:ind w:right="584"/>
        <w:jc w:val="both"/>
        <w:rPr>
          <w:rFonts w:ascii="Calibri" w:hAnsi="Calibri" w:eastAsia="Calibri" w:cs="Calibri"/>
        </w:rPr>
      </w:pPr>
      <w:r w:rsidRPr="68CAD95C" w:rsidR="7AD5EAD8">
        <w:rPr>
          <w:rFonts w:ascii="Calibri" w:hAnsi="Calibri" w:eastAsia="Calibri" w:cs="Calibri"/>
        </w:rPr>
        <w:t>D</w:t>
      </w:r>
      <w:r w:rsidRPr="68CAD95C" w:rsidR="2E5443D3">
        <w:rPr>
          <w:rFonts w:ascii="Calibri" w:hAnsi="Calibri" w:eastAsia="Calibri" w:cs="Calibri"/>
        </w:rPr>
        <w:t xml:space="preserve">id POC on </w:t>
      </w:r>
      <w:r w:rsidRPr="68CAD95C" w:rsidR="2E5443D3">
        <w:rPr>
          <w:rFonts w:ascii="Calibri" w:hAnsi="Calibri" w:eastAsia="Calibri" w:cs="Calibri"/>
        </w:rPr>
        <w:t>LoRaWAN</w:t>
      </w:r>
      <w:r w:rsidRPr="68CAD95C" w:rsidR="2E5443D3">
        <w:rPr>
          <w:rFonts w:ascii="Calibri" w:hAnsi="Calibri" w:eastAsia="Calibri" w:cs="Calibri"/>
        </w:rPr>
        <w:t>, Cantata, SonarQube as requested by the client</w:t>
      </w:r>
      <w:r w:rsidRPr="68CAD95C" w:rsidR="7DA8EEEE">
        <w:rPr>
          <w:rFonts w:ascii="Calibri" w:hAnsi="Calibri" w:eastAsia="Calibri" w:cs="Calibri"/>
        </w:rPr>
        <w:t>.</w:t>
      </w:r>
    </w:p>
    <w:p w:rsidR="00DD2D5B" w:rsidP="00F9033E" w:rsidRDefault="00DD2D5B" w14:paraId="40C142FC" w14:textId="70BC7CBB">
      <w:pPr>
        <w:tabs>
          <w:tab w:val="left" w:pos="829"/>
          <w:tab w:val="left" w:pos="831"/>
        </w:tabs>
        <w:spacing w:before="9" w:line="252" w:lineRule="auto"/>
        <w:ind w:left="469" w:right="584"/>
        <w:rPr>
          <w:rFonts w:ascii="Calibri" w:hAnsi="Calibri" w:eastAsia="Calibri" w:cs="Calibri"/>
        </w:rPr>
      </w:pPr>
    </w:p>
    <w:p w:rsidR="00DC4E63" w:rsidP="0085199F" w:rsidRDefault="00DC4E63" w14:paraId="13FEDA70" w14:textId="77777777">
      <w:pPr>
        <w:tabs>
          <w:tab w:val="left" w:pos="829"/>
          <w:tab w:val="left" w:pos="831"/>
        </w:tabs>
        <w:spacing w:before="9" w:line="252" w:lineRule="auto"/>
        <w:ind w:right="584"/>
        <w:rPr>
          <w:rFonts w:ascii="Calibri" w:hAnsi="Calibri" w:eastAsia="Calibri" w:cs="Calibri"/>
          <w:sz w:val="20"/>
          <w:szCs w:val="20"/>
        </w:rPr>
      </w:pPr>
    </w:p>
    <w:p w:rsidRPr="00034AA0" w:rsidR="00DC4E63" w:rsidP="0032637E" w:rsidRDefault="00587D07" w14:paraId="330EA95E" w14:textId="1BB76791">
      <w:pPr>
        <w:tabs>
          <w:tab w:val="left" w:pos="470"/>
          <w:tab w:val="left" w:pos="8828"/>
        </w:tabs>
        <w:spacing w:before="4"/>
        <w:ind w:left="469"/>
        <w:rPr>
          <w:rFonts w:ascii="Calibri" w:hAnsi="Calibri" w:eastAsia="Calibri" w:cs="Calibri"/>
          <w:b/>
        </w:rPr>
      </w:pPr>
      <w:r w:rsidRPr="00034AA0">
        <w:rPr>
          <w:rFonts w:ascii="Calibri" w:hAnsi="Calibri" w:eastAsia="Calibri" w:cs="Calibri"/>
          <w:b/>
        </w:rPr>
        <w:t xml:space="preserve">Inntot Technologies                                                                                                                                      </w:t>
      </w:r>
    </w:p>
    <w:p w:rsidR="00DC4E63" w:rsidRDefault="00587D07" w14:paraId="54845B35" w14:textId="511E651B">
      <w:pPr>
        <w:pStyle w:val="Heading3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  <w:bookmarkStart w:name="_heading=h.741bxg908uge" w:colFirst="0" w:colLast="0" w:id="0"/>
      <w:bookmarkEnd w:id="0"/>
      <w:r w:rsidRPr="00034AA0">
        <w:rPr>
          <w:rFonts w:ascii="Calibri" w:hAnsi="Calibri" w:eastAsia="Calibri" w:cs="Calibri"/>
          <w:i w:val="0"/>
          <w:iCs/>
          <w:sz w:val="22"/>
          <w:szCs w:val="22"/>
        </w:rPr>
        <w:t>Software Engineer</w:t>
      </w:r>
      <w:r w:rsidR="00277FF1">
        <w:rPr>
          <w:rFonts w:ascii="Calibri" w:hAnsi="Calibri" w:eastAsia="Calibri" w:cs="Calibri"/>
          <w:i w:val="0"/>
          <w:iCs/>
          <w:sz w:val="22"/>
          <w:szCs w:val="22"/>
        </w:rPr>
        <w:t xml:space="preserve">, </w:t>
      </w:r>
      <w:r w:rsidRPr="00277FF1"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>Aug 2018</w:t>
      </w:r>
      <w:r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 xml:space="preserve"> - </w:t>
      </w:r>
      <w:r w:rsidRPr="00277FF1"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>Mar 2020</w:t>
      </w:r>
    </w:p>
    <w:p w:rsidRPr="00277FF1" w:rsidR="00216335" w:rsidRDefault="00216335" w14:paraId="3C8F7C26" w14:textId="77777777">
      <w:pPr>
        <w:pStyle w:val="Heading3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</w:p>
    <w:p w:rsidRPr="001610C3" w:rsidR="001610C3" w:rsidP="68CAD95C" w:rsidRDefault="001610C3" w14:paraId="42D70953" w14:textId="6C0920F4">
      <w:pPr>
        <w:numPr>
          <w:ilvl w:val="1"/>
          <w:numId w:val="1"/>
        </w:numPr>
        <w:tabs>
          <w:tab w:val="left" w:pos="829"/>
          <w:tab w:val="left" w:pos="831"/>
        </w:tabs>
        <w:spacing w:before="5" w:line="249" w:lineRule="auto"/>
        <w:ind w:right="686"/>
        <w:jc w:val="both"/>
        <w:rPr>
          <w:rFonts w:ascii="Calibri" w:hAnsi="Calibri" w:eastAsia="Calibri" w:cs="Calibri"/>
        </w:rPr>
      </w:pPr>
      <w:r w:rsidRPr="68CAD95C" w:rsidR="3EA26CD1">
        <w:rPr>
          <w:rFonts w:ascii="Calibri" w:hAnsi="Calibri" w:eastAsia="Calibri" w:cs="Calibri"/>
        </w:rPr>
        <w:t>Designed and developed Internet Radio software, integrating SQLite and third-party libraries (mpg123, FDK AAC).</w:t>
      </w:r>
    </w:p>
    <w:p w:rsidR="4F8322CD" w:rsidP="68CAD95C" w:rsidRDefault="4F8322CD" w14:paraId="11BF9628" w14:textId="74AF4AFA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</w:rPr>
      </w:pPr>
      <w:r w:rsidRPr="68CAD95C" w:rsidR="6400A215">
        <w:rPr>
          <w:rFonts w:ascii="Calibri" w:hAnsi="Calibri" w:eastAsia="Calibri" w:cs="Calibri"/>
          <w:noProof w:val="0"/>
          <w:sz w:val="22"/>
          <w:szCs w:val="22"/>
          <w:lang w:val="en-US"/>
        </w:rPr>
        <w:t>Utilized C and C++ with Qt for DAB GUI application development and debugging.</w:t>
      </w:r>
    </w:p>
    <w:p w:rsidRPr="001610C3" w:rsidR="001610C3" w:rsidP="68CAD95C" w:rsidRDefault="001610C3" w14:paraId="2831F242" w14:textId="202CD1DB">
      <w:pPr>
        <w:numPr>
          <w:ilvl w:val="1"/>
          <w:numId w:val="1"/>
        </w:numPr>
        <w:tabs>
          <w:tab w:val="left" w:pos="829"/>
          <w:tab w:val="left" w:pos="831"/>
        </w:tabs>
        <w:spacing w:before="5" w:line="249" w:lineRule="auto"/>
        <w:ind w:right="686"/>
        <w:jc w:val="both"/>
        <w:rPr>
          <w:rFonts w:ascii="Calibri" w:hAnsi="Calibri" w:eastAsia="Calibri" w:cs="Calibri"/>
        </w:rPr>
      </w:pPr>
      <w:r w:rsidRPr="68CAD95C" w:rsidR="3EA26CD1">
        <w:rPr>
          <w:rFonts w:ascii="Calibri" w:hAnsi="Calibri" w:eastAsia="Calibri" w:cs="Calibri"/>
        </w:rPr>
        <w:t>Deployed IPC mechanisms like shared memory, pipes, and semaphores for embedded systems.</w:t>
      </w:r>
    </w:p>
    <w:p w:rsidR="4836CF33" w:rsidP="68CAD95C" w:rsidRDefault="4836CF33" w14:paraId="7DADF5A6" w14:textId="01AD4C88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</w:rPr>
      </w:pPr>
      <w:r w:rsidRPr="68CAD95C" w:rsidR="3EA26CD1">
        <w:rPr>
          <w:rFonts w:ascii="Calibri" w:hAnsi="Calibri" w:eastAsia="Calibri" w:cs="Calibri"/>
        </w:rPr>
        <w:t>Conducted unit testing and integration on Raspberry Pi platforms.</w:t>
      </w:r>
    </w:p>
    <w:p w:rsidR="4432759A" w:rsidP="68CAD95C" w:rsidRDefault="4432759A" w14:paraId="05286E05" w14:textId="5F06EA58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</w:rPr>
      </w:pPr>
      <w:r w:rsidRPr="68CAD95C" w:rsidR="4432759A">
        <w:rPr>
          <w:rFonts w:ascii="Calibri" w:hAnsi="Calibri" w:eastAsia="Calibri" w:cs="Calibri"/>
          <w:noProof w:val="0"/>
          <w:sz w:val="22"/>
          <w:szCs w:val="22"/>
          <w:lang w:val="en-US"/>
        </w:rPr>
        <w:t>Used Linux performance tools (</w:t>
      </w:r>
      <w:r w:rsidRPr="68CAD95C" w:rsidR="4432759A">
        <w:rPr>
          <w:rFonts w:ascii="Consolas" w:hAnsi="Consolas" w:eastAsia="Consolas" w:cs="Consolas"/>
          <w:noProof w:val="0"/>
          <w:sz w:val="22"/>
          <w:szCs w:val="22"/>
          <w:lang w:val="en-US"/>
        </w:rPr>
        <w:t>top</w:t>
      </w:r>
      <w:r w:rsidRPr="68CAD95C" w:rsidR="4432759A">
        <w:rPr>
          <w:rFonts w:ascii="Calibri" w:hAnsi="Calibri" w:eastAsia="Calibri" w:cs="Calibri"/>
          <w:noProof w:val="0"/>
          <w:sz w:val="22"/>
          <w:szCs w:val="22"/>
          <w:lang w:val="en-US"/>
        </w:rPr>
        <w:t>) to monitor multi-threaded application behavior and CPU usage.</w:t>
      </w:r>
    </w:p>
    <w:p w:rsidR="2F8190A1" w:rsidP="7D4DC752" w:rsidRDefault="2F8190A1" w14:paraId="3BDDE171" w14:textId="2DC9F2B2">
      <w:pPr>
        <w:spacing w:before="165"/>
        <w:ind w:left="186"/>
      </w:pPr>
    </w:p>
    <w:p w:rsidR="0E7F66BB" w:rsidP="4D942B7F" w:rsidRDefault="0E7F66BB" w14:textId="0323874D" w14:paraId="49A6F6F8">
      <w:pPr>
        <w:spacing w:before="165"/>
        <w:ind w:left="186"/>
        <w:rPr>
          <w:rFonts w:ascii="Calibri" w:hAnsi="Calibri" w:eastAsia="Calibri" w:cs="Calibri"/>
          <w:sz w:val="24"/>
          <w:szCs w:val="24"/>
          <w:u w:val="single"/>
        </w:rPr>
      </w:pPr>
      <w:r w:rsidRPr="4D942B7F" w:rsidR="0E7F66BB">
        <w:rPr>
          <w:rFonts w:ascii="Calibri" w:hAnsi="Calibri" w:eastAsia="Calibri" w:cs="Calibri"/>
          <w:sz w:val="24"/>
          <w:szCs w:val="24"/>
          <w:u w:val="single"/>
        </w:rPr>
        <w:t>KEY ACCOMPLISHMENTS</w:t>
      </w:r>
    </w:p>
    <w:p w:rsidR="4836CF33" w:rsidP="4836CF33" w:rsidRDefault="4836CF33" w14:paraId="0024163E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2"/>
        <w:rPr>
          <w:rFonts w:ascii="Calibri" w:hAnsi="Calibri" w:eastAsia="Calibri" w:cs="Calibri"/>
          <w:color w:val="000000" w:themeColor="text1" w:themeTint="FF" w:themeShade="FF"/>
          <w:sz w:val="14"/>
          <w:szCs w:val="14"/>
        </w:rPr>
      </w:pPr>
    </w:p>
    <w:p w:rsidR="4B3F6A66" w:rsidP="5CE3509E" w:rsidRDefault="4B3F6A66" w14:paraId="66008C9D" w14:textId="1F7A768A">
      <w:pPr>
        <w:numPr>
          <w:ilvl w:val="1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right="502"/>
        <w:jc w:val="both"/>
        <w:rPr>
          <w:rFonts w:ascii="Calibri" w:hAnsi="Calibri" w:eastAsia="Calibri" w:cs="Calibri"/>
          <w:color w:val="000000" w:themeColor="text1" w:themeTint="FF" w:themeShade="FF"/>
        </w:rPr>
      </w:pPr>
      <w:r w:rsidRPr="5CE3509E" w:rsidR="4B3F6A66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Thesis &amp; Publication:</w:t>
      </w:r>
      <w:r w:rsidRPr="5CE3509E" w:rsidR="4B3F6A6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5CE3509E" w:rsidR="4B3F6A66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US"/>
        </w:rPr>
        <w:t xml:space="preserve">Comparison of PAPR Reduction Techniques in OFDM Systems </w:t>
      </w:r>
      <w:r w:rsidRPr="5CE3509E" w:rsidR="4B3F6A66">
        <w:rPr>
          <w:rFonts w:ascii="Calibri" w:hAnsi="Calibri" w:eastAsia="Calibri" w:cs="Calibri" w:asciiTheme="minorAscii" w:hAnsiTheme="minorAscii" w:eastAsiaTheme="minorAscii" w:cstheme="minorAscii"/>
          <w:i w:val="0"/>
          <w:iCs w:val="0"/>
          <w:noProof w:val="0"/>
          <w:sz w:val="22"/>
          <w:szCs w:val="22"/>
          <w:lang w:val="en-US"/>
        </w:rPr>
        <w:t>using MATLAB</w:t>
      </w:r>
      <w:r w:rsidRPr="5CE3509E" w:rsidR="4B3F6A6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– modelled and simulated communication systems for performance analysis; published in IEEE ICCES 2016.</w:t>
      </w:r>
    </w:p>
    <w:p w:rsidR="30B4B58C" w:rsidP="5CE3509E" w:rsidRDefault="30B4B58C" w14:paraId="3DCDFB24" w14:textId="4C0B645C">
      <w:pPr>
        <w:numPr>
          <w:ilvl w:val="1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right="502"/>
        <w:jc w:val="both"/>
        <w:rPr>
          <w:rFonts w:ascii="Calibri" w:hAnsi="Calibri" w:eastAsia="Calibri" w:cs="Calibri"/>
          <w:color w:val="000000" w:themeColor="text1" w:themeTint="FF" w:themeShade="FF"/>
        </w:rPr>
      </w:pPr>
      <w:r w:rsidRPr="5CE3509E" w:rsidR="30B4B58C">
        <w:rPr>
          <w:rFonts w:ascii="Calibri" w:hAnsi="Calibri" w:eastAsia="Calibri" w:cs="Calibri"/>
          <w:noProof w:val="0"/>
          <w:sz w:val="22"/>
          <w:szCs w:val="22"/>
          <w:lang w:val="en-US"/>
        </w:rPr>
        <w:t>Used MATLAB for data science analysis and visualization.</w:t>
      </w:r>
    </w:p>
    <w:p w:rsidR="0E7F66BB" w:rsidP="68CAD95C" w:rsidRDefault="0E7F66BB" w14:paraId="19E4D755" w14:textId="22D070C6">
      <w:pPr>
        <w:numPr>
          <w:ilvl w:val="1"/>
          <w:numId w:val="1"/>
        </w:numPr>
        <w:tabs>
          <w:tab w:val="left" w:leader="none" w:pos="470"/>
        </w:tabs>
        <w:spacing w:before="1"/>
        <w:ind w:right="330"/>
        <w:jc w:val="both"/>
        <w:rPr>
          <w:rFonts w:ascii="Calibri" w:hAnsi="Calibri" w:eastAsia="Calibri" w:cs="Calibri"/>
          <w:color w:val="000000" w:themeColor="text1" w:themeTint="FF" w:themeShade="FF"/>
        </w:rPr>
      </w:pPr>
      <w:r w:rsidRPr="68CAD95C" w:rsidR="3A0B4ADC">
        <w:rPr>
          <w:rFonts w:ascii="Calibri" w:hAnsi="Calibri" w:eastAsia="Calibri" w:cs="Calibri"/>
          <w:color w:val="000000" w:themeColor="text1" w:themeTint="FF" w:themeShade="FF"/>
        </w:rPr>
        <w:t>Former IEEE member; led multiple technical and cultural event teams</w:t>
      </w:r>
    </w:p>
    <w:p w:rsidR="0E7F66BB" w:rsidP="68CAD95C" w:rsidRDefault="0E7F66BB" w14:paraId="5B312DDD" w14:textId="4FB0F863">
      <w:pPr>
        <w:numPr>
          <w:ilvl w:val="1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right="330"/>
        <w:jc w:val="both"/>
        <w:rPr>
          <w:rFonts w:ascii="Calibri" w:hAnsi="Calibri" w:eastAsia="Calibri" w:cs="Calibri"/>
          <w:color w:val="000000" w:themeColor="text1" w:themeTint="FF" w:themeShade="FF"/>
        </w:rPr>
      </w:pPr>
      <w:r w:rsidRPr="68CAD95C" w:rsidR="3A0B4ADC">
        <w:rPr>
          <w:rFonts w:ascii="Calibri" w:hAnsi="Calibri" w:eastAsia="Calibri" w:cs="Calibri"/>
          <w:color w:val="000000" w:themeColor="text1" w:themeTint="FF" w:themeShade="FF"/>
        </w:rPr>
        <w:t xml:space="preserve">Secured a score of 442 in </w:t>
      </w:r>
      <w:r w:rsidRPr="68CAD95C" w:rsidR="3A0B4ADC">
        <w:rPr>
          <w:rFonts w:ascii="Calibri" w:hAnsi="Calibri" w:eastAsia="Calibri" w:cs="Calibri"/>
          <w:highlight w:val="white"/>
        </w:rPr>
        <w:t>Graduate Aptitude Test in Engineering (GATE)</w:t>
      </w:r>
      <w:r w:rsidRPr="68CAD95C" w:rsidR="3A0B4ADC">
        <w:rPr>
          <w:rFonts w:ascii="Arial" w:hAnsi="Arial" w:eastAsia="Arial" w:cs="Arial"/>
          <w:color w:val="4D5156"/>
          <w:sz w:val="21"/>
          <w:szCs w:val="21"/>
          <w:highlight w:val="white"/>
        </w:rPr>
        <w:t xml:space="preserve"> </w:t>
      </w:r>
      <w:r w:rsidRPr="68CAD95C" w:rsidR="3A0B4ADC">
        <w:rPr>
          <w:rFonts w:ascii="Calibri" w:hAnsi="Calibri" w:eastAsia="Calibri" w:cs="Calibri"/>
          <w:color w:val="000000" w:themeColor="text1" w:themeTint="FF" w:themeShade="FF"/>
        </w:rPr>
        <w:t>2014.</w:t>
      </w:r>
    </w:p>
    <w:p w:rsidR="3F8F7E09" w:rsidP="68CAD95C" w:rsidRDefault="3F8F7E09" w14:paraId="6EF4EAE4" w14:textId="2CF47EB8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left="0" w:right="330"/>
        <w:jc w:val="both"/>
      </w:pPr>
    </w:p>
    <w:p w:rsidR="610BC597" w:rsidP="68CAD95C" w:rsidRDefault="610BC597" w14:paraId="5937115C" w14:textId="623A752D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left="0" w:right="330"/>
        <w:jc w:val="both"/>
        <w:rPr>
          <w:rFonts w:ascii="Calibri" w:hAnsi="Calibri" w:eastAsia="Calibri" w:cs="Calibri"/>
          <w:color w:val="000000" w:themeColor="text1" w:themeTint="FF" w:themeShade="FF"/>
        </w:rPr>
      </w:pPr>
      <w:r w:rsidRPr="68CAD95C" w:rsidR="2596EBBE">
        <w:rPr>
          <w:rFonts w:ascii="Calibri" w:hAnsi="Calibri" w:eastAsia="Calibri" w:cs="Calibri"/>
          <w:color w:val="000000" w:themeColor="text1" w:themeTint="FF" w:themeShade="FF"/>
        </w:rPr>
        <w:t xml:space="preserve">    </w:t>
      </w:r>
    </w:p>
    <w:p w:rsidR="610BC597" w:rsidP="68CAD95C" w:rsidRDefault="610BC597" w14:paraId="61296778" w14:textId="33F436B8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left="0" w:right="330" w:firstLine="0"/>
        <w:jc w:val="both"/>
        <w:rPr>
          <w:rFonts w:ascii="Calibri" w:hAnsi="Calibri" w:eastAsia="Calibri" w:cs="Calibri"/>
          <w:color w:val="000000" w:themeColor="text1" w:themeTint="FF" w:themeShade="FF"/>
          <w:sz w:val="24"/>
          <w:szCs w:val="24"/>
          <w:u w:val="single"/>
        </w:rPr>
      </w:pPr>
      <w:r w:rsidRPr="68CAD95C" w:rsidR="70CFA47E">
        <w:rPr>
          <w:rFonts w:ascii="Calibri" w:hAnsi="Calibri" w:eastAsia="Calibri" w:cs="Calibri"/>
          <w:color w:val="000000" w:themeColor="text1" w:themeTint="FF" w:themeShade="FF"/>
          <w:sz w:val="24"/>
          <w:szCs w:val="24"/>
        </w:rPr>
        <w:t xml:space="preserve">     </w:t>
      </w:r>
      <w:r w:rsidRPr="68CAD95C" w:rsidR="2596EBBE">
        <w:rPr>
          <w:rFonts w:ascii="Calibri" w:hAnsi="Calibri" w:eastAsia="Calibri" w:cs="Calibri"/>
          <w:color w:val="000000" w:themeColor="text1" w:themeTint="FF" w:themeShade="FF"/>
          <w:sz w:val="24"/>
          <w:szCs w:val="24"/>
          <w:u w:val="single"/>
        </w:rPr>
        <w:t>CAREER BREAK</w:t>
      </w:r>
    </w:p>
    <w:p w:rsidR="34829F40" w:rsidP="68CAD95C" w:rsidRDefault="34829F40" w14:paraId="5136D89E" w14:textId="50184A64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left="0" w:right="330"/>
        <w:jc w:val="both"/>
        <w:rPr>
          <w:rFonts w:ascii="Calibri" w:hAnsi="Calibri" w:eastAsia="Calibri" w:cs="Calibri"/>
          <w:color w:val="000000" w:themeColor="text1" w:themeTint="FF" w:themeShade="FF"/>
          <w:sz w:val="24"/>
          <w:szCs w:val="24"/>
        </w:rPr>
      </w:pPr>
    </w:p>
    <w:p w:rsidR="610BC597" w:rsidP="68CAD95C" w:rsidRDefault="610BC597" w14:paraId="42847BD1" w14:textId="124951F8">
      <w:pPr>
        <w:pStyle w:val="ListParagraph"/>
        <w:numPr>
          <w:ilvl w:val="0"/>
          <w:numId w:val="7"/>
        </w:numPr>
        <w:tabs>
          <w:tab w:val="left" w:leader="none" w:pos="470"/>
        </w:tabs>
        <w:spacing w:before="1"/>
        <w:ind w:right="330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8CAD95C" w:rsidR="2596EBBE">
        <w:rPr>
          <w:rFonts w:ascii="Calibri" w:hAnsi="Calibri" w:eastAsia="Calibri" w:cs="Calibri"/>
          <w:noProof w:val="0"/>
          <w:lang w:val="en-US"/>
        </w:rPr>
        <w:t>Maternity Leave</w:t>
      </w:r>
      <w:r w:rsidRPr="68CAD95C" w:rsidR="2596EBBE">
        <w:rPr>
          <w:rFonts w:ascii="Calibri" w:hAnsi="Calibri" w:eastAsia="Calibri" w:cs="Calibri"/>
          <w:noProof w:val="0"/>
          <w:lang w:val="en-US"/>
        </w:rPr>
        <w:t>: June 2023 – June 2024</w:t>
      </w:r>
      <w:r w:rsidRPr="68CAD95C" w:rsidR="5E723DCF">
        <w:rPr>
          <w:rFonts w:ascii="Calibri" w:hAnsi="Calibri" w:eastAsia="Calibri" w:cs="Calibri"/>
          <w:noProof w:val="0"/>
          <w:lang w:val="en-US"/>
        </w:rPr>
        <w:t xml:space="preserve"> and then resigned</w:t>
      </w:r>
    </w:p>
    <w:p w:rsidR="40556B7B" w:rsidP="68CAD95C" w:rsidRDefault="40556B7B" w14:paraId="3D985E80" w14:textId="5BB2E33B">
      <w:pPr>
        <w:pStyle w:val="ListParagraph"/>
        <w:numPr>
          <w:ilvl w:val="0"/>
          <w:numId w:val="7"/>
        </w:numPr>
        <w:tabs>
          <w:tab w:val="left" w:leader="none" w:pos="470"/>
        </w:tabs>
        <w:spacing w:before="1"/>
        <w:ind w:right="33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</w:pPr>
      <w:r w:rsidRPr="68CAD95C" w:rsidR="0DA285DD">
        <w:rPr>
          <w:rFonts w:ascii="Calibri" w:hAnsi="Calibri" w:eastAsia="Calibri" w:cs="Calibri"/>
          <w:noProof w:val="0"/>
          <w:sz w:val="22"/>
          <w:szCs w:val="22"/>
          <w:lang w:val="en-US"/>
        </w:rPr>
        <w:t>Currently actively upskilling in Modern C++</w:t>
      </w:r>
      <w:r w:rsidRPr="68CAD95C" w:rsidR="33921500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 </w:t>
      </w:r>
      <w:r w:rsidRPr="68CAD95C" w:rsidR="33921500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focusing on advanced features, templates, and STL containers.</w:t>
      </w:r>
    </w:p>
    <w:p w:rsidR="7238D822" w:rsidP="34F1794F" w:rsidRDefault="7238D822" w14:paraId="23CB2D66" w14:textId="070A6D72">
      <w:pPr>
        <w:pStyle w:val="ListParagraph"/>
        <w:tabs>
          <w:tab w:val="left" w:leader="none" w:pos="470"/>
        </w:tabs>
        <w:spacing w:before="1"/>
        <w:ind w:left="512" w:right="330" w:hanging="0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</w:p>
    <w:p w:rsidR="7D4DC752" w:rsidP="7D4DC752" w:rsidRDefault="7D4DC752" w14:paraId="4D9479FC" w14:textId="6DDA8EBF">
      <w:pPr>
        <w:pStyle w:val="Normal"/>
        <w:tabs>
          <w:tab w:val="left" w:leader="none" w:pos="470"/>
        </w:tabs>
        <w:spacing w:before="1"/>
        <w:ind w:right="330"/>
        <w:rPr>
          <w:noProof w:val="0"/>
          <w:sz w:val="22"/>
          <w:szCs w:val="22"/>
          <w:lang w:val="en-US"/>
        </w:rPr>
      </w:pPr>
    </w:p>
    <w:p w:rsidR="7D4DC752" w:rsidP="7D4DC752" w:rsidRDefault="7D4DC752" w14:paraId="49BA0EFF" w14:textId="6B6F079E">
      <w:pPr>
        <w:pStyle w:val="Normal"/>
        <w:tabs>
          <w:tab w:val="left" w:leader="none" w:pos="470"/>
        </w:tabs>
        <w:spacing w:before="1"/>
        <w:ind w:right="330"/>
        <w:rPr>
          <w:noProof w:val="0"/>
          <w:sz w:val="22"/>
          <w:szCs w:val="22"/>
          <w:lang w:val="en-US"/>
        </w:rPr>
      </w:pPr>
    </w:p>
    <w:p w:rsidR="7D4DC752" w:rsidP="7D4DC752" w:rsidRDefault="7D4DC752" w14:paraId="3D3D24BB" w14:textId="5FC45F25">
      <w:pPr>
        <w:pStyle w:val="ListParagraph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left="720" w:right="330"/>
        <w:rPr>
          <w:rFonts w:ascii="Calibri" w:hAnsi="Calibri" w:eastAsia="Calibri" w:cs="Calibri"/>
          <w:color w:val="000000" w:themeColor="text1" w:themeTint="FF" w:themeShade="FF"/>
          <w:sz w:val="24"/>
          <w:szCs w:val="24"/>
        </w:rPr>
      </w:pPr>
    </w:p>
    <w:p w:rsidR="4836CF33" w:rsidP="4836CF33" w:rsidRDefault="4836CF33" w14:paraId="4A66C537" w14:textId="08BB1FBA">
      <w:pPr>
        <w:tabs>
          <w:tab w:val="left" w:leader="none" w:pos="829"/>
          <w:tab w:val="left" w:leader="none" w:pos="831"/>
        </w:tabs>
        <w:spacing w:before="5" w:line="249" w:lineRule="auto"/>
        <w:ind w:left="830" w:right="686"/>
        <w:rPr>
          <w:rFonts w:ascii="Calibri" w:hAnsi="Calibri" w:eastAsia="Calibri" w:cs="Calibri"/>
        </w:rPr>
      </w:pPr>
    </w:p>
    <w:p w:rsidR="7D4DC752" w:rsidP="7D4DC752" w:rsidRDefault="7D4DC752" w14:paraId="2DF8E1D1" w14:textId="0D821C24">
      <w:pPr>
        <w:pStyle w:val="Normal"/>
        <w:tabs>
          <w:tab w:val="left" w:leader="none" w:pos="829"/>
          <w:tab w:val="left" w:leader="none" w:pos="831"/>
        </w:tabs>
        <w:spacing w:before="5" w:line="249" w:lineRule="auto"/>
        <w:ind w:left="720" w:right="686"/>
        <w:rPr>
          <w:rFonts w:ascii="Calibri" w:hAnsi="Calibri" w:eastAsia="Calibri" w:cs="Calibri"/>
        </w:rPr>
      </w:pPr>
    </w:p>
    <w:p w:rsidR="00DC4E63" w:rsidRDefault="00DC4E63" w14:paraId="0B3E9BAB" w14:textId="77777777">
      <w:pPr>
        <w:tabs>
          <w:tab w:val="left" w:pos="9101"/>
        </w:tabs>
        <w:spacing w:before="19"/>
        <w:jc w:val="both"/>
        <w:rPr>
          <w:rFonts w:ascii="Calibri" w:hAnsi="Calibri" w:eastAsia="Calibri" w:cs="Calibri"/>
          <w:i/>
          <w:sz w:val="20"/>
          <w:szCs w:val="20"/>
        </w:rPr>
      </w:pPr>
    </w:p>
    <w:p w:rsidRPr="00034AA0" w:rsidR="00DC4E63" w:rsidP="001610C3" w:rsidRDefault="00DC4E63" w14:paraId="7EB04710" w14:textId="736736BE">
      <w:pPr>
        <w:pStyle w:val="Heading1"/>
        <w:spacing w:before="178"/>
        <w:ind w:left="0"/>
        <w:rPr>
          <w:rFonts w:ascii="Calibri" w:hAnsi="Calibri" w:eastAsia="Calibri" w:cs="Calibri"/>
        </w:rPr>
      </w:pPr>
      <w:bookmarkStart w:name="_heading=h.arcxq1c0xsw4" w:colFirst="0" w:colLast="0" w:id="1"/>
      <w:bookmarkEnd w:id="1"/>
    </w:p>
    <w:p w:rsidR="00DC4E63" w:rsidRDefault="00DC4E63" w14:paraId="4BA31A9C" w14:textId="77777777">
      <w:pPr>
        <w:pBdr>
          <w:top w:val="nil"/>
          <w:left w:val="nil"/>
          <w:bottom w:val="nil"/>
          <w:right w:val="nil"/>
          <w:between w:val="nil"/>
        </w:pBdr>
        <w:tabs>
          <w:tab w:val="left" w:pos="469"/>
          <w:tab w:val="left" w:pos="470"/>
        </w:tabs>
        <w:rPr>
          <w:rFonts w:ascii="Calibri" w:hAnsi="Calibri" w:eastAsia="Calibri" w:cs="Calibri"/>
          <w:sz w:val="20"/>
          <w:szCs w:val="20"/>
        </w:rPr>
      </w:pPr>
    </w:p>
    <w:sectPr w:rsidR="00DC4E63">
      <w:pgSz w:w="11910" w:h="16840" w:orient="portrait"/>
      <w:pgMar w:top="520" w:right="420" w:bottom="280" w:left="3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rlito">
    <w:altName w:val="Calibri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Serif">
    <w:panose1 w:val="00000000000000000000"/>
    <w:charset w:val="00"/>
    <w:family w:val="roman"/>
    <w:notTrueType/>
    <w:pitch w:val="default"/>
  </w:font>
  <w:font w:name="OpenSymbol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6">
    <w:nsid w:val="63169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9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1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3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5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7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9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1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3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56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443fdd4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6c8e4ea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484672B5"/>
    <w:multiLevelType w:val="multilevel"/>
    <w:tmpl w:val="DA987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48E1278C"/>
    <w:multiLevelType w:val="hybridMultilevel"/>
    <w:tmpl w:val="D7DA4A68"/>
    <w:lvl w:ilvl="0" w:tplc="08090001">
      <w:start w:val="1"/>
      <w:numFmt w:val="bullet"/>
      <w:lvlText w:val=""/>
      <w:lvlJc w:val="left"/>
      <w:pPr>
        <w:ind w:left="906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62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4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6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8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0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2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4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66" w:hanging="360"/>
      </w:pPr>
      <w:rPr>
        <w:rFonts w:hint="default" w:ascii="Wingdings" w:hAnsi="Wingdings"/>
      </w:rPr>
    </w:lvl>
  </w:abstractNum>
  <w:abstractNum w:abstractNumId="2" w15:restartNumberingAfterBreak="0">
    <w:nsid w:val="5918474A"/>
    <w:multiLevelType w:val="multilevel"/>
    <w:tmpl w:val="48F450D6"/>
    <w:lvl w:ilvl="0">
      <w:start w:val="1"/>
      <w:numFmt w:val="bullet"/>
      <w:lvlText w:val="●"/>
      <w:lvlJc w:val="left"/>
      <w:pPr>
        <w:ind w:left="469" w:hanging="284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830" w:hanging="361"/>
      </w:pPr>
      <w:rPr>
        <w:rFonts w:ascii="Courier New" w:hAnsi="Courier New" w:eastAsia="Courier New" w:cs="Courier New"/>
        <w:sz w:val="20"/>
        <w:szCs w:val="20"/>
      </w:rPr>
    </w:lvl>
    <w:lvl w:ilvl="2">
      <w:start w:val="1"/>
      <w:numFmt w:val="bullet"/>
      <w:lvlText w:val="•"/>
      <w:lvlJc w:val="left"/>
      <w:pPr>
        <w:ind w:left="1980" w:hanging="361"/>
      </w:pPr>
    </w:lvl>
    <w:lvl w:ilvl="3">
      <w:start w:val="1"/>
      <w:numFmt w:val="bullet"/>
      <w:lvlText w:val="•"/>
      <w:lvlJc w:val="left"/>
      <w:pPr>
        <w:ind w:left="3121" w:hanging="361"/>
      </w:pPr>
    </w:lvl>
    <w:lvl w:ilvl="4">
      <w:start w:val="1"/>
      <w:numFmt w:val="bullet"/>
      <w:lvlText w:val="•"/>
      <w:lvlJc w:val="left"/>
      <w:pPr>
        <w:ind w:left="4262" w:hanging="361"/>
      </w:pPr>
    </w:lvl>
    <w:lvl w:ilvl="5">
      <w:start w:val="1"/>
      <w:numFmt w:val="bullet"/>
      <w:lvlText w:val="•"/>
      <w:lvlJc w:val="left"/>
      <w:pPr>
        <w:ind w:left="5402" w:hanging="361"/>
      </w:pPr>
    </w:lvl>
    <w:lvl w:ilvl="6">
      <w:start w:val="1"/>
      <w:numFmt w:val="bullet"/>
      <w:lvlText w:val="•"/>
      <w:lvlJc w:val="left"/>
      <w:pPr>
        <w:ind w:left="6543" w:hanging="361"/>
      </w:pPr>
    </w:lvl>
    <w:lvl w:ilvl="7">
      <w:start w:val="1"/>
      <w:numFmt w:val="bullet"/>
      <w:lvlText w:val="•"/>
      <w:lvlJc w:val="left"/>
      <w:pPr>
        <w:ind w:left="7684" w:hanging="361"/>
      </w:pPr>
    </w:lvl>
    <w:lvl w:ilvl="8">
      <w:start w:val="1"/>
      <w:numFmt w:val="bullet"/>
      <w:lvlText w:val="•"/>
      <w:lvlJc w:val="left"/>
      <w:pPr>
        <w:ind w:left="8824" w:hanging="361"/>
      </w:pPr>
    </w:lvl>
  </w:abstractNum>
  <w:abstractNum w:abstractNumId="3" w15:restartNumberingAfterBreak="0">
    <w:nsid w:val="72922039"/>
    <w:multiLevelType w:val="hybridMultilevel"/>
    <w:tmpl w:val="BEE03AC2"/>
    <w:lvl w:ilvl="0" w:tplc="08090001">
      <w:start w:val="1"/>
      <w:numFmt w:val="bullet"/>
      <w:lvlText w:val=""/>
      <w:lvlJc w:val="left"/>
      <w:pPr>
        <w:ind w:left="906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62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4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6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8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0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2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4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66" w:hanging="360"/>
      </w:pPr>
      <w:rPr>
        <w:rFonts w:hint="default" w:ascii="Wingdings" w:hAnsi="Wingdings"/>
      </w:rPr>
    </w:lvl>
  </w:abstractNum>
  <w:num w:numId="7">
    <w:abstractNumId w:val="6"/>
  </w:num>
  <w:num w:numId="6">
    <w:abstractNumId w:val="5"/>
  </w:num>
  <w:num w:numId="5">
    <w:abstractNumId w:val="4"/>
  </w:num>
  <w:num w:numId="1" w16cid:durableId="627587137">
    <w:abstractNumId w:val="2"/>
  </w:num>
  <w:num w:numId="2" w16cid:durableId="1763377351">
    <w:abstractNumId w:val="0"/>
  </w:num>
  <w:num w:numId="3" w16cid:durableId="372115257">
    <w:abstractNumId w:val="1"/>
  </w:num>
  <w:num w:numId="4" w16cid:durableId="119810026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cwNzA2MjEwNTFQ0lEKTi0uzszPAykwqgUAoYLEEywAAAA="/>
  </w:docVars>
  <w:rsids>
    <w:rsidRoot w:val="00DC4E63"/>
    <w:rsid w:val="000110BD"/>
    <w:rsid w:val="00013981"/>
    <w:rsid w:val="00034AA0"/>
    <w:rsid w:val="000750BE"/>
    <w:rsid w:val="000751DE"/>
    <w:rsid w:val="000A4E2E"/>
    <w:rsid w:val="000A5828"/>
    <w:rsid w:val="000B00D0"/>
    <w:rsid w:val="000B3072"/>
    <w:rsid w:val="000B5F2A"/>
    <w:rsid w:val="000D7208"/>
    <w:rsid w:val="000E05B7"/>
    <w:rsid w:val="00116E49"/>
    <w:rsid w:val="00132DF3"/>
    <w:rsid w:val="001610C3"/>
    <w:rsid w:val="00163D58"/>
    <w:rsid w:val="001A0C61"/>
    <w:rsid w:val="001F7BED"/>
    <w:rsid w:val="00216335"/>
    <w:rsid w:val="002341D6"/>
    <w:rsid w:val="00277FF1"/>
    <w:rsid w:val="002A138C"/>
    <w:rsid w:val="002A714E"/>
    <w:rsid w:val="002F148E"/>
    <w:rsid w:val="002F7FD0"/>
    <w:rsid w:val="003053AF"/>
    <w:rsid w:val="00312B4C"/>
    <w:rsid w:val="0032400A"/>
    <w:rsid w:val="0032637E"/>
    <w:rsid w:val="00334135"/>
    <w:rsid w:val="00364849"/>
    <w:rsid w:val="00377833"/>
    <w:rsid w:val="003B2778"/>
    <w:rsid w:val="003E0A38"/>
    <w:rsid w:val="004009AE"/>
    <w:rsid w:val="00412A4D"/>
    <w:rsid w:val="0041735A"/>
    <w:rsid w:val="004262F2"/>
    <w:rsid w:val="004335EC"/>
    <w:rsid w:val="0044312B"/>
    <w:rsid w:val="00471F37"/>
    <w:rsid w:val="004863ED"/>
    <w:rsid w:val="004C1701"/>
    <w:rsid w:val="005023A8"/>
    <w:rsid w:val="00534A98"/>
    <w:rsid w:val="00552B4B"/>
    <w:rsid w:val="005569B3"/>
    <w:rsid w:val="005650F7"/>
    <w:rsid w:val="00571588"/>
    <w:rsid w:val="00572A7D"/>
    <w:rsid w:val="00585DF3"/>
    <w:rsid w:val="00587D07"/>
    <w:rsid w:val="00591B40"/>
    <w:rsid w:val="005A36C8"/>
    <w:rsid w:val="005B11BB"/>
    <w:rsid w:val="006537ED"/>
    <w:rsid w:val="00693E27"/>
    <w:rsid w:val="006E04C7"/>
    <w:rsid w:val="006E33CB"/>
    <w:rsid w:val="006F76EF"/>
    <w:rsid w:val="00720607"/>
    <w:rsid w:val="00721B4F"/>
    <w:rsid w:val="00753EA5"/>
    <w:rsid w:val="00787961"/>
    <w:rsid w:val="007B132E"/>
    <w:rsid w:val="007B1370"/>
    <w:rsid w:val="007B13A7"/>
    <w:rsid w:val="007C4015"/>
    <w:rsid w:val="007F063C"/>
    <w:rsid w:val="007F106C"/>
    <w:rsid w:val="008060AE"/>
    <w:rsid w:val="0081275A"/>
    <w:rsid w:val="0085199F"/>
    <w:rsid w:val="00884332"/>
    <w:rsid w:val="00893F89"/>
    <w:rsid w:val="008B4EDF"/>
    <w:rsid w:val="008B6787"/>
    <w:rsid w:val="008C0B89"/>
    <w:rsid w:val="008D5479"/>
    <w:rsid w:val="00934537"/>
    <w:rsid w:val="00982784"/>
    <w:rsid w:val="009A2EA4"/>
    <w:rsid w:val="009B6200"/>
    <w:rsid w:val="00A104D5"/>
    <w:rsid w:val="00A25D67"/>
    <w:rsid w:val="00A45E91"/>
    <w:rsid w:val="00A62376"/>
    <w:rsid w:val="00A70F78"/>
    <w:rsid w:val="00A90681"/>
    <w:rsid w:val="00AB4323"/>
    <w:rsid w:val="00AE6BF3"/>
    <w:rsid w:val="00AE7D59"/>
    <w:rsid w:val="00B3084A"/>
    <w:rsid w:val="00B31E4D"/>
    <w:rsid w:val="00B44A49"/>
    <w:rsid w:val="00BD6A02"/>
    <w:rsid w:val="00BF3645"/>
    <w:rsid w:val="00C02350"/>
    <w:rsid w:val="00C0263E"/>
    <w:rsid w:val="00C05F9D"/>
    <w:rsid w:val="00C06101"/>
    <w:rsid w:val="00C620FD"/>
    <w:rsid w:val="00C74524"/>
    <w:rsid w:val="00C94EC1"/>
    <w:rsid w:val="00CA62BD"/>
    <w:rsid w:val="00CB4D9E"/>
    <w:rsid w:val="00D52C1D"/>
    <w:rsid w:val="00D565F9"/>
    <w:rsid w:val="00D95F79"/>
    <w:rsid w:val="00DA5761"/>
    <w:rsid w:val="00DC4E63"/>
    <w:rsid w:val="00DD2D5B"/>
    <w:rsid w:val="00DE3051"/>
    <w:rsid w:val="00E147DA"/>
    <w:rsid w:val="00E90E27"/>
    <w:rsid w:val="00EB58C6"/>
    <w:rsid w:val="00EB5DFF"/>
    <w:rsid w:val="00ED604B"/>
    <w:rsid w:val="00F26EF3"/>
    <w:rsid w:val="00F3013C"/>
    <w:rsid w:val="00F31F51"/>
    <w:rsid w:val="00F41067"/>
    <w:rsid w:val="00F71308"/>
    <w:rsid w:val="00F84534"/>
    <w:rsid w:val="00F9033E"/>
    <w:rsid w:val="00FE121A"/>
    <w:rsid w:val="03B7B7E5"/>
    <w:rsid w:val="0605DBC2"/>
    <w:rsid w:val="065A8B66"/>
    <w:rsid w:val="06F4F803"/>
    <w:rsid w:val="0730E84D"/>
    <w:rsid w:val="09D9B471"/>
    <w:rsid w:val="0AD42627"/>
    <w:rsid w:val="0B4B4454"/>
    <w:rsid w:val="0C531907"/>
    <w:rsid w:val="0C73F084"/>
    <w:rsid w:val="0C7B9DCF"/>
    <w:rsid w:val="0CFB0422"/>
    <w:rsid w:val="0D2F51AE"/>
    <w:rsid w:val="0DA285DD"/>
    <w:rsid w:val="0E7F66BB"/>
    <w:rsid w:val="0EB13515"/>
    <w:rsid w:val="0EF15150"/>
    <w:rsid w:val="0FA086C3"/>
    <w:rsid w:val="0FDE9F40"/>
    <w:rsid w:val="113C4ABD"/>
    <w:rsid w:val="1178446D"/>
    <w:rsid w:val="11CD10EC"/>
    <w:rsid w:val="12CC58BB"/>
    <w:rsid w:val="12F62755"/>
    <w:rsid w:val="15526E90"/>
    <w:rsid w:val="160AC937"/>
    <w:rsid w:val="161A5776"/>
    <w:rsid w:val="163CBC57"/>
    <w:rsid w:val="17BD5595"/>
    <w:rsid w:val="183F70AC"/>
    <w:rsid w:val="1CBB9D33"/>
    <w:rsid w:val="1FD52DAA"/>
    <w:rsid w:val="20C3B526"/>
    <w:rsid w:val="2126AB46"/>
    <w:rsid w:val="21DCBA09"/>
    <w:rsid w:val="22460ECD"/>
    <w:rsid w:val="22F58116"/>
    <w:rsid w:val="237ED27D"/>
    <w:rsid w:val="2413299A"/>
    <w:rsid w:val="2596EBBE"/>
    <w:rsid w:val="26F0ABED"/>
    <w:rsid w:val="292630E4"/>
    <w:rsid w:val="2A3CF2DE"/>
    <w:rsid w:val="2AEEC12F"/>
    <w:rsid w:val="2B05BFE2"/>
    <w:rsid w:val="2BE50FA1"/>
    <w:rsid w:val="2BE9C5FF"/>
    <w:rsid w:val="2C3F3CE1"/>
    <w:rsid w:val="2E35C9F0"/>
    <w:rsid w:val="2E5443D3"/>
    <w:rsid w:val="2E7D32A1"/>
    <w:rsid w:val="2EB989A9"/>
    <w:rsid w:val="2F28546A"/>
    <w:rsid w:val="2F8190A1"/>
    <w:rsid w:val="2FF60FAD"/>
    <w:rsid w:val="30B4B58C"/>
    <w:rsid w:val="30F1A416"/>
    <w:rsid w:val="317EBBBB"/>
    <w:rsid w:val="31AD3040"/>
    <w:rsid w:val="33921500"/>
    <w:rsid w:val="33A42A69"/>
    <w:rsid w:val="34829F40"/>
    <w:rsid w:val="34F1794F"/>
    <w:rsid w:val="36A8A9FB"/>
    <w:rsid w:val="36E9AD8A"/>
    <w:rsid w:val="372C8EAC"/>
    <w:rsid w:val="375B720D"/>
    <w:rsid w:val="37AB2206"/>
    <w:rsid w:val="3A0B4ADC"/>
    <w:rsid w:val="3C4421D8"/>
    <w:rsid w:val="3EA26CD1"/>
    <w:rsid w:val="3F8F7E09"/>
    <w:rsid w:val="40556B7B"/>
    <w:rsid w:val="41956128"/>
    <w:rsid w:val="4402AC04"/>
    <w:rsid w:val="4432759A"/>
    <w:rsid w:val="4440D26B"/>
    <w:rsid w:val="45987EF9"/>
    <w:rsid w:val="45F9144C"/>
    <w:rsid w:val="46BECE40"/>
    <w:rsid w:val="46D1100C"/>
    <w:rsid w:val="46FA68D8"/>
    <w:rsid w:val="471E5D06"/>
    <w:rsid w:val="4836CF33"/>
    <w:rsid w:val="49340E4C"/>
    <w:rsid w:val="4B281ECC"/>
    <w:rsid w:val="4B3F6A66"/>
    <w:rsid w:val="4BE2B1ED"/>
    <w:rsid w:val="4BFB63A8"/>
    <w:rsid w:val="4C4A31DF"/>
    <w:rsid w:val="4D917696"/>
    <w:rsid w:val="4D942B7F"/>
    <w:rsid w:val="4DDD418F"/>
    <w:rsid w:val="4DE15CA9"/>
    <w:rsid w:val="4EB1BE34"/>
    <w:rsid w:val="4F8322CD"/>
    <w:rsid w:val="5078C82D"/>
    <w:rsid w:val="5139982B"/>
    <w:rsid w:val="51E72E19"/>
    <w:rsid w:val="52B02663"/>
    <w:rsid w:val="535276C6"/>
    <w:rsid w:val="53CCC5A5"/>
    <w:rsid w:val="549FBB9A"/>
    <w:rsid w:val="551B3134"/>
    <w:rsid w:val="554E55DE"/>
    <w:rsid w:val="55AE32DD"/>
    <w:rsid w:val="562335FC"/>
    <w:rsid w:val="59290931"/>
    <w:rsid w:val="59BAC04A"/>
    <w:rsid w:val="5A061D77"/>
    <w:rsid w:val="5A11EB0E"/>
    <w:rsid w:val="5A14E1B2"/>
    <w:rsid w:val="5A56667D"/>
    <w:rsid w:val="5A9CD8F9"/>
    <w:rsid w:val="5B395005"/>
    <w:rsid w:val="5B726760"/>
    <w:rsid w:val="5C32F0BA"/>
    <w:rsid w:val="5C3BC295"/>
    <w:rsid w:val="5CE3509E"/>
    <w:rsid w:val="5DADE608"/>
    <w:rsid w:val="5DDEC80D"/>
    <w:rsid w:val="5E723DCF"/>
    <w:rsid w:val="5ED83C2C"/>
    <w:rsid w:val="60601FBD"/>
    <w:rsid w:val="60BF9DAE"/>
    <w:rsid w:val="610BC597"/>
    <w:rsid w:val="610EE7E6"/>
    <w:rsid w:val="61343920"/>
    <w:rsid w:val="61C6663C"/>
    <w:rsid w:val="627CA91A"/>
    <w:rsid w:val="62821253"/>
    <w:rsid w:val="62B4E0EB"/>
    <w:rsid w:val="62D2FB23"/>
    <w:rsid w:val="63E6024D"/>
    <w:rsid w:val="6400A215"/>
    <w:rsid w:val="673F27B6"/>
    <w:rsid w:val="6800DE7D"/>
    <w:rsid w:val="687DA945"/>
    <w:rsid w:val="68937CF9"/>
    <w:rsid w:val="68CAD95C"/>
    <w:rsid w:val="69A50398"/>
    <w:rsid w:val="6A8AB9DC"/>
    <w:rsid w:val="6B39754F"/>
    <w:rsid w:val="6C5BAC38"/>
    <w:rsid w:val="6D6FA558"/>
    <w:rsid w:val="6EAFE378"/>
    <w:rsid w:val="70702D1E"/>
    <w:rsid w:val="70CFA47E"/>
    <w:rsid w:val="71A1E180"/>
    <w:rsid w:val="71B2A535"/>
    <w:rsid w:val="7238D822"/>
    <w:rsid w:val="7258F45E"/>
    <w:rsid w:val="734361F0"/>
    <w:rsid w:val="73FCABB5"/>
    <w:rsid w:val="74B10104"/>
    <w:rsid w:val="7781FCE2"/>
    <w:rsid w:val="77BC8AE1"/>
    <w:rsid w:val="77F502E5"/>
    <w:rsid w:val="78828744"/>
    <w:rsid w:val="792DDDEE"/>
    <w:rsid w:val="7962BE28"/>
    <w:rsid w:val="7A197BB1"/>
    <w:rsid w:val="7AD5EAD8"/>
    <w:rsid w:val="7BA9B48B"/>
    <w:rsid w:val="7C7EF16D"/>
    <w:rsid w:val="7CBA086C"/>
    <w:rsid w:val="7D4DC752"/>
    <w:rsid w:val="7D921E5F"/>
    <w:rsid w:val="7DA8EEEE"/>
    <w:rsid w:val="7E52B52F"/>
    <w:rsid w:val="7EE90304"/>
    <w:rsid w:val="7F3345BE"/>
    <w:rsid w:val="7F3CA194"/>
    <w:rsid w:val="7F643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8B9E2"/>
  <w15:docId w15:val="{C9D0AA29-6E0C-4894-BDA2-A8A6720EDD6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rlito" w:hAnsi="Carlito" w:eastAsia="Carlito" w:cs="Carlito"/>
        <w:sz w:val="22"/>
        <w:szCs w:val="22"/>
        <w:lang w:val="en-US" w:eastAsia="en-I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uiPriority w:val="9"/>
    <w:qFormat/>
    <w:pPr>
      <w:ind w:left="186"/>
      <w:outlineLvl w:val="0"/>
    </w:pPr>
    <w:rPr>
      <w:rFonts w:ascii="Trebuchet MS" w:hAnsi="Trebuchet MS" w:eastAsia="Trebuchet MS" w:cs="Trebuchet MS"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4"/>
      <w:ind w:left="469" w:hanging="284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spacing w:before="24"/>
      <w:ind w:left="469"/>
      <w:outlineLvl w:val="2"/>
    </w:pPr>
    <w:rPr>
      <w:b/>
      <w:bCs/>
      <w:i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7885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pPr>
      <w:ind w:left="83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69" w:hanging="284"/>
    </w:pPr>
  </w:style>
  <w:style w:type="paragraph" w:styleId="TableParagraph" w:customStyle="1">
    <w:name w:val="Table Paragraph"/>
    <w:basedOn w:val="Normal"/>
    <w:uiPriority w:val="1"/>
    <w:qFormat/>
    <w:pPr>
      <w:spacing w:before="1"/>
      <w:ind w:left="560" w:hanging="361"/>
    </w:pPr>
  </w:style>
  <w:style w:type="character" w:styleId="Hyperlink">
    <w:name w:val="Hyperlink"/>
    <w:basedOn w:val="DefaultParagraphFont"/>
    <w:uiPriority w:val="99"/>
    <w:unhideWhenUsed/>
    <w:rsid w:val="00386FF9"/>
    <w:rPr>
      <w:color w:val="0000FF" w:themeColor="hyperlink"/>
      <w:u w:val="single"/>
    </w:rPr>
  </w:style>
  <w:style w:type="character" w:styleId="fontstyle01" w:customStyle="1">
    <w:name w:val="fontstyle01"/>
    <w:basedOn w:val="DefaultParagraphFont"/>
    <w:rsid w:val="00CE7885"/>
    <w:rPr>
      <w:rFonts w:hint="default" w:ascii="LiberationSerif" w:hAnsi="LiberationSerif"/>
      <w:b w:val="0"/>
      <w:bCs w:val="0"/>
      <w:i w:val="0"/>
      <w:iCs w:val="0"/>
      <w:color w:val="000000"/>
      <w:sz w:val="24"/>
      <w:szCs w:val="24"/>
    </w:rPr>
  </w:style>
  <w:style w:type="character" w:styleId="fontstyle21" w:customStyle="1">
    <w:name w:val="fontstyle21"/>
    <w:basedOn w:val="DefaultParagraphFont"/>
    <w:rsid w:val="00CE7885"/>
    <w:rPr>
      <w:rFonts w:hint="default" w:ascii="OpenSymbol" w:hAnsi="OpenSymbol"/>
      <w:b w:val="0"/>
      <w:bCs w:val="0"/>
      <w:i w:val="0"/>
      <w:iCs w:val="0"/>
      <w:color w:val="000000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CE7885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5715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0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theme" Target="theme/theme1.xml" Id="rId9" /><Relationship Type="http://schemas.openxmlformats.org/officeDocument/2006/relationships/hyperlink" Target="http://www.linkedin.com/in/preenu-ann-ponnachan-70674312a" TargetMode="External" Id="R3c37bebd88874ee1" /><Relationship Type="http://schemas.openxmlformats.org/officeDocument/2006/relationships/hyperlink" Target="mailto:preenu91@gmail.com" TargetMode="External" Id="Ra20678342ec84fb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dPnMEuluRcIQhgiJz1a84IQ84w==">AMUW2mXYwHsyeIbPcFw9Uy7sJYZkM0v72M5RUn8mEYa+8VLT8g7FQMG8LOqLyKWo8q4BQh0fatrya0mVOMtPv2GiWjpLcNChO+IzoZom38pwK4kwjqspeG0uWM0fB0IPYqz6hmBH8zWphfZhL4JgFEZBwkog4SOTJlOV7aH9rO8rBGq7bsGfDy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eepak Rajendran</dc:creator>
  <keywords/>
  <lastModifiedBy>Preenu Saju</lastModifiedBy>
  <revision>16</revision>
  <dcterms:created xsi:type="dcterms:W3CDTF">2025-07-15T10:28:00.0000000Z</dcterms:created>
  <dcterms:modified xsi:type="dcterms:W3CDTF">2025-08-15T17:03:20.38880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3-18T00:00:00Z</vt:filetime>
  </property>
</Properties>
</file>